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631C83" w14:textId="77777777" w:rsidR="00475ACC" w:rsidRPr="00FD70EB" w:rsidRDefault="00A47BB2" w:rsidP="008F42A3">
      <w:pPr>
        <w:pStyle w:val="Standard"/>
        <w:spacing w:after="0" w:line="240" w:lineRule="auto"/>
        <w:jc w:val="right"/>
        <w:rPr>
          <w:rFonts w:ascii="Verdana" w:hAnsi="Verdana" w:cs="Times New Roman"/>
          <w:i/>
        </w:rPr>
      </w:pPr>
      <w:r w:rsidRPr="00FD70EB">
        <w:rPr>
          <w:rFonts w:ascii="Verdana" w:hAnsi="Verdana" w:cs="Times New Roman"/>
          <w:i/>
        </w:rPr>
        <w:t>Z</w:t>
      </w:r>
      <w:r w:rsidR="00B95E5B" w:rsidRPr="00FD70EB">
        <w:rPr>
          <w:rFonts w:ascii="Verdana" w:hAnsi="Verdana" w:cs="Times New Roman"/>
          <w:i/>
        </w:rPr>
        <w:t>ałącznik nr 3</w:t>
      </w:r>
      <w:r w:rsidR="00475ACC" w:rsidRPr="00FD70EB">
        <w:rPr>
          <w:rFonts w:ascii="Verdana" w:hAnsi="Verdana" w:cs="Times New Roman"/>
          <w:i/>
        </w:rPr>
        <w:t xml:space="preserve"> do </w:t>
      </w:r>
    </w:p>
    <w:p w14:paraId="414995E5" w14:textId="77777777" w:rsidR="00475ACC" w:rsidRPr="00FD70EB" w:rsidRDefault="00475ACC" w:rsidP="008F42A3">
      <w:pPr>
        <w:pStyle w:val="Standard"/>
        <w:spacing w:after="0" w:line="240" w:lineRule="auto"/>
        <w:jc w:val="right"/>
        <w:rPr>
          <w:rFonts w:ascii="Verdana" w:hAnsi="Verdana" w:cs="Times New Roman"/>
          <w:i/>
        </w:rPr>
      </w:pPr>
      <w:r w:rsidRPr="00FD70EB">
        <w:rPr>
          <w:rFonts w:ascii="Verdana" w:hAnsi="Verdana" w:cs="Times New Roman"/>
          <w:i/>
        </w:rPr>
        <w:t xml:space="preserve">Regulaminu przyznawania grantów </w:t>
      </w:r>
    </w:p>
    <w:p w14:paraId="3F0856E5" w14:textId="22AC5AD1" w:rsidR="00164366" w:rsidRPr="00FD70EB" w:rsidRDefault="00475ACC" w:rsidP="008F42A3">
      <w:pPr>
        <w:pStyle w:val="Standard"/>
        <w:spacing w:after="0" w:line="240" w:lineRule="auto"/>
        <w:jc w:val="right"/>
        <w:rPr>
          <w:rFonts w:ascii="Verdana" w:hAnsi="Verdana" w:cs="Times New Roman"/>
          <w:i/>
        </w:rPr>
      </w:pPr>
      <w:r w:rsidRPr="00FD70EB">
        <w:rPr>
          <w:rFonts w:ascii="Verdana" w:hAnsi="Verdana" w:cs="Times New Roman"/>
          <w:i/>
        </w:rPr>
        <w:t xml:space="preserve">w konkursie </w:t>
      </w:r>
      <w:r w:rsidR="001221D7" w:rsidRPr="00FD70EB">
        <w:rPr>
          <w:rFonts w:ascii="Verdana" w:hAnsi="Verdana" w:cs="Times New Roman"/>
          <w:i/>
        </w:rPr>
        <w:t>ALFA</w:t>
      </w:r>
      <w:r w:rsidR="005F5785" w:rsidRPr="00FD70EB">
        <w:rPr>
          <w:rFonts w:ascii="Verdana" w:hAnsi="Verdana" w:cs="Times New Roman"/>
          <w:i/>
        </w:rPr>
        <w:t xml:space="preserve"> w Politechnice Opolskiej</w:t>
      </w:r>
    </w:p>
    <w:p w14:paraId="3DFA6DD4" w14:textId="77777777" w:rsidR="00475ACC" w:rsidRPr="00FD70EB" w:rsidRDefault="00475ACC" w:rsidP="00475ACC">
      <w:pPr>
        <w:pStyle w:val="Standard"/>
        <w:spacing w:after="0"/>
        <w:jc w:val="right"/>
        <w:rPr>
          <w:rFonts w:ascii="Verdana" w:hAnsi="Verdana"/>
        </w:rPr>
      </w:pPr>
    </w:p>
    <w:p w14:paraId="4B54214D" w14:textId="77777777" w:rsidR="00084E01" w:rsidRPr="00FD70EB" w:rsidRDefault="00084E01" w:rsidP="00A47BB2">
      <w:pPr>
        <w:pStyle w:val="Standard"/>
        <w:spacing w:after="120" w:line="240" w:lineRule="auto"/>
        <w:jc w:val="center"/>
        <w:rPr>
          <w:rFonts w:ascii="Verdana" w:hAnsi="Verdana" w:cs="Times New Roman"/>
          <w:b/>
        </w:rPr>
      </w:pPr>
    </w:p>
    <w:p w14:paraId="758E6528" w14:textId="77777777" w:rsidR="00164366" w:rsidRPr="00FD70EB" w:rsidRDefault="00A47BB2" w:rsidP="00A47BB2">
      <w:pPr>
        <w:pStyle w:val="Standard"/>
        <w:spacing w:after="120" w:line="240" w:lineRule="auto"/>
        <w:jc w:val="center"/>
        <w:rPr>
          <w:rFonts w:ascii="Verdana" w:hAnsi="Verdana" w:cs="Times New Roman"/>
          <w:b/>
          <w:sz w:val="28"/>
        </w:rPr>
      </w:pPr>
      <w:r w:rsidRPr="00FD70EB">
        <w:rPr>
          <w:rFonts w:ascii="Verdana" w:hAnsi="Verdana" w:cs="Times New Roman"/>
          <w:b/>
          <w:sz w:val="28"/>
        </w:rPr>
        <w:t xml:space="preserve">Raport </w:t>
      </w:r>
      <w:r w:rsidR="00B95E5B" w:rsidRPr="00FD70EB">
        <w:rPr>
          <w:rFonts w:ascii="Verdana" w:hAnsi="Verdana" w:cs="Times New Roman"/>
          <w:b/>
          <w:sz w:val="28"/>
        </w:rPr>
        <w:t>końcow</w:t>
      </w:r>
      <w:r w:rsidRPr="00FD70EB">
        <w:rPr>
          <w:rFonts w:ascii="Verdana" w:hAnsi="Verdana" w:cs="Times New Roman"/>
          <w:b/>
          <w:sz w:val="28"/>
        </w:rPr>
        <w:t>y</w:t>
      </w:r>
    </w:p>
    <w:p w14:paraId="72CB95BB" w14:textId="77777777" w:rsidR="005F17ED" w:rsidRPr="00FD70EB" w:rsidRDefault="005F17ED" w:rsidP="00A47BB2">
      <w:pPr>
        <w:pStyle w:val="Standard"/>
        <w:spacing w:after="120" w:line="240" w:lineRule="auto"/>
        <w:jc w:val="center"/>
        <w:rPr>
          <w:rFonts w:ascii="Verdana" w:hAnsi="Verdana" w:cs="Times New Roman"/>
        </w:rPr>
      </w:pPr>
    </w:p>
    <w:p w14:paraId="073C1DD9" w14:textId="77777777" w:rsidR="00164366" w:rsidRPr="00FD70EB" w:rsidRDefault="00B95E5B">
      <w:pPr>
        <w:pStyle w:val="Standard"/>
        <w:jc w:val="both"/>
        <w:rPr>
          <w:rFonts w:ascii="Verdana" w:hAnsi="Verdana" w:cs="Times New Roman"/>
        </w:rPr>
      </w:pPr>
      <w:r w:rsidRPr="00FD70EB">
        <w:rPr>
          <w:rFonts w:ascii="Verdana" w:hAnsi="Verdana" w:cs="Times New Roman"/>
          <w:b/>
        </w:rPr>
        <w:t>A. INFORMACJE OGÓLNE</w:t>
      </w:r>
    </w:p>
    <w:tbl>
      <w:tblPr>
        <w:tblW w:w="9211" w:type="dxa"/>
        <w:tblInd w:w="-10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193"/>
        <w:gridCol w:w="6018"/>
      </w:tblGrid>
      <w:tr w:rsidR="00164366" w:rsidRPr="00FD70EB" w14:paraId="477355B8" w14:textId="77777777" w:rsidTr="00935C9E">
        <w:tc>
          <w:tcPr>
            <w:tcW w:w="3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1CB80" w14:textId="77777777" w:rsidR="00164366" w:rsidRPr="00FD70EB" w:rsidRDefault="00B95E5B">
            <w:pPr>
              <w:pStyle w:val="Standard"/>
              <w:spacing w:after="0" w:line="240" w:lineRule="auto"/>
              <w:rPr>
                <w:rFonts w:ascii="Verdana" w:hAnsi="Verdana" w:cs="Times New Roman"/>
              </w:rPr>
            </w:pPr>
            <w:r w:rsidRPr="00FD70EB">
              <w:rPr>
                <w:rFonts w:ascii="Verdana" w:hAnsi="Verdana" w:cs="Times New Roman"/>
              </w:rPr>
              <w:t>Tytuł projektu</w:t>
            </w:r>
          </w:p>
        </w:tc>
        <w:tc>
          <w:tcPr>
            <w:tcW w:w="60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F8B3C8" w14:textId="77777777" w:rsidR="00164366" w:rsidRPr="00FD70EB" w:rsidRDefault="00164366">
            <w:pPr>
              <w:pStyle w:val="Standard"/>
              <w:spacing w:after="0" w:line="240" w:lineRule="auto"/>
              <w:jc w:val="both"/>
              <w:rPr>
                <w:rFonts w:ascii="Verdana" w:hAnsi="Verdana" w:cs="Times New Roman"/>
              </w:rPr>
            </w:pPr>
          </w:p>
          <w:p w14:paraId="3415E808" w14:textId="77777777" w:rsidR="00164366" w:rsidRPr="00FD70EB" w:rsidRDefault="00164366">
            <w:pPr>
              <w:pStyle w:val="Standard"/>
              <w:spacing w:after="0" w:line="240" w:lineRule="auto"/>
              <w:jc w:val="both"/>
              <w:rPr>
                <w:rFonts w:ascii="Verdana" w:hAnsi="Verdana" w:cs="Times New Roman"/>
              </w:rPr>
            </w:pPr>
          </w:p>
        </w:tc>
      </w:tr>
      <w:tr w:rsidR="00164366" w:rsidRPr="00FD70EB" w14:paraId="1220476E" w14:textId="77777777" w:rsidTr="00935C9E">
        <w:tc>
          <w:tcPr>
            <w:tcW w:w="3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AC5361" w14:textId="77777777" w:rsidR="00164366" w:rsidRPr="00FD70EB" w:rsidRDefault="001221D7" w:rsidP="001221D7">
            <w:pPr>
              <w:pStyle w:val="Standard"/>
              <w:spacing w:after="0" w:line="240" w:lineRule="auto"/>
              <w:rPr>
                <w:rFonts w:ascii="Verdana" w:hAnsi="Verdana" w:cs="Times New Roman"/>
              </w:rPr>
            </w:pPr>
            <w:r w:rsidRPr="00FD70EB">
              <w:rPr>
                <w:rFonts w:ascii="Verdana" w:hAnsi="Verdana" w:cs="Times New Roman"/>
              </w:rPr>
              <w:t xml:space="preserve">Osoba </w:t>
            </w:r>
            <w:r w:rsidR="00952653" w:rsidRPr="00FD70EB">
              <w:rPr>
                <w:rFonts w:ascii="Verdana" w:hAnsi="Verdana" w:cs="Times New Roman"/>
              </w:rPr>
              <w:t>realizująca</w:t>
            </w:r>
            <w:r w:rsidRPr="00FD70EB">
              <w:rPr>
                <w:rFonts w:ascii="Verdana" w:hAnsi="Verdana" w:cs="Times New Roman"/>
              </w:rPr>
              <w:t xml:space="preserve"> projekt</w:t>
            </w:r>
          </w:p>
        </w:tc>
        <w:tc>
          <w:tcPr>
            <w:tcW w:w="60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077A6B" w14:textId="77777777" w:rsidR="00164366" w:rsidRPr="00FD70EB" w:rsidRDefault="00164366">
            <w:pPr>
              <w:pStyle w:val="Akapitzlist"/>
              <w:spacing w:after="0" w:line="240" w:lineRule="auto"/>
              <w:jc w:val="both"/>
              <w:rPr>
                <w:rFonts w:ascii="Verdana" w:hAnsi="Verdana" w:cs="Times New Roman"/>
              </w:rPr>
            </w:pPr>
          </w:p>
          <w:p w14:paraId="4DF02DF7" w14:textId="77777777" w:rsidR="00164366" w:rsidRPr="00FD70EB" w:rsidRDefault="00164366">
            <w:pPr>
              <w:pStyle w:val="Akapitzlist"/>
              <w:spacing w:after="0" w:line="240" w:lineRule="auto"/>
              <w:jc w:val="both"/>
              <w:rPr>
                <w:rFonts w:ascii="Verdana" w:hAnsi="Verdana" w:cs="Times New Roman"/>
              </w:rPr>
            </w:pPr>
          </w:p>
        </w:tc>
      </w:tr>
      <w:tr w:rsidR="00164366" w:rsidRPr="00FD70EB" w14:paraId="0138A3AA" w14:textId="77777777" w:rsidTr="00935C9E">
        <w:tc>
          <w:tcPr>
            <w:tcW w:w="3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1139C" w14:textId="77777777" w:rsidR="00164366" w:rsidRPr="00FD70EB" w:rsidRDefault="00B123E4">
            <w:pPr>
              <w:pStyle w:val="Standard"/>
              <w:spacing w:after="0" w:line="240" w:lineRule="auto"/>
              <w:rPr>
                <w:rFonts w:ascii="Verdana" w:hAnsi="Verdana" w:cs="Times New Roman"/>
              </w:rPr>
            </w:pPr>
            <w:r w:rsidRPr="00FD70EB">
              <w:rPr>
                <w:rFonts w:ascii="Verdana" w:hAnsi="Verdana" w:cs="Times New Roman"/>
              </w:rPr>
              <w:t xml:space="preserve">Okres </w:t>
            </w:r>
            <w:r w:rsidR="00B95E5B" w:rsidRPr="00FD70EB">
              <w:rPr>
                <w:rFonts w:ascii="Verdana" w:hAnsi="Verdana" w:cs="Times New Roman"/>
              </w:rPr>
              <w:t>realizacji projektu</w:t>
            </w:r>
            <w:r w:rsidR="00E8754F" w:rsidRPr="00FD70EB">
              <w:rPr>
                <w:rFonts w:ascii="Verdana" w:hAnsi="Verdana" w:cs="Times New Roman"/>
              </w:rPr>
              <w:t xml:space="preserve"> </w:t>
            </w:r>
          </w:p>
        </w:tc>
        <w:tc>
          <w:tcPr>
            <w:tcW w:w="60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3A40E8" w14:textId="77777777" w:rsidR="00164366" w:rsidRPr="00FD70EB" w:rsidRDefault="00164366">
            <w:pPr>
              <w:pStyle w:val="Standard"/>
              <w:spacing w:after="0" w:line="240" w:lineRule="auto"/>
              <w:jc w:val="both"/>
              <w:rPr>
                <w:rFonts w:ascii="Verdana" w:hAnsi="Verdana" w:cs="Times New Roman"/>
              </w:rPr>
            </w:pPr>
          </w:p>
          <w:p w14:paraId="13D8DA3A" w14:textId="77777777" w:rsidR="00164366" w:rsidRPr="00FD70EB" w:rsidRDefault="00164366">
            <w:pPr>
              <w:pStyle w:val="Standard"/>
              <w:spacing w:after="0" w:line="240" w:lineRule="auto"/>
              <w:jc w:val="both"/>
              <w:rPr>
                <w:rFonts w:ascii="Verdana" w:hAnsi="Verdana" w:cs="Times New Roman"/>
              </w:rPr>
            </w:pPr>
          </w:p>
        </w:tc>
      </w:tr>
    </w:tbl>
    <w:p w14:paraId="74EB53E5" w14:textId="77777777" w:rsidR="00A47BB2" w:rsidRPr="00FD70EB" w:rsidRDefault="00A47BB2">
      <w:pPr>
        <w:pStyle w:val="Standard"/>
        <w:jc w:val="both"/>
        <w:rPr>
          <w:rFonts w:ascii="Verdana" w:hAnsi="Verdana"/>
          <w:b/>
          <w:sz w:val="6"/>
        </w:rPr>
      </w:pPr>
    </w:p>
    <w:p w14:paraId="02FE7FAB" w14:textId="77777777" w:rsidR="00084E01" w:rsidRPr="00FD70EB" w:rsidRDefault="00084E01">
      <w:pPr>
        <w:pStyle w:val="Standard"/>
        <w:jc w:val="both"/>
        <w:rPr>
          <w:rFonts w:ascii="Verdana" w:hAnsi="Verdana" w:cs="Times New Roman"/>
          <w:b/>
        </w:rPr>
      </w:pPr>
    </w:p>
    <w:p w14:paraId="78746B5B" w14:textId="77777777" w:rsidR="00164366" w:rsidRPr="00FD70EB" w:rsidRDefault="00B95E5B">
      <w:pPr>
        <w:pStyle w:val="Standard"/>
        <w:jc w:val="both"/>
        <w:rPr>
          <w:rFonts w:ascii="Verdana" w:hAnsi="Verdana" w:cs="Times New Roman"/>
        </w:rPr>
      </w:pPr>
      <w:r w:rsidRPr="00FD70EB">
        <w:rPr>
          <w:rFonts w:ascii="Verdana" w:hAnsi="Verdana" w:cs="Times New Roman"/>
          <w:b/>
        </w:rPr>
        <w:t>B. SPRAWOZDANIE MERYTORYCZNE Z REALIZACJI PROJEKTU</w:t>
      </w:r>
    </w:p>
    <w:tbl>
      <w:tblPr>
        <w:tblW w:w="9212" w:type="dxa"/>
        <w:tblInd w:w="-10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51"/>
        <w:gridCol w:w="5561"/>
      </w:tblGrid>
      <w:tr w:rsidR="00164366" w:rsidRPr="00FD70EB" w14:paraId="7591CF1A" w14:textId="77777777" w:rsidTr="00645902"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4770A8" w14:textId="77777777" w:rsidR="00164366" w:rsidRPr="00FD70EB" w:rsidRDefault="00645902">
            <w:pPr>
              <w:pStyle w:val="Standard"/>
              <w:spacing w:after="0" w:line="240" w:lineRule="auto"/>
              <w:rPr>
                <w:rFonts w:ascii="Verdana" w:hAnsi="Verdana" w:cs="Times New Roman"/>
              </w:rPr>
            </w:pPr>
            <w:r w:rsidRPr="00FD70EB">
              <w:rPr>
                <w:rFonts w:ascii="Verdana" w:hAnsi="Verdana" w:cs="Times New Roman"/>
              </w:rPr>
              <w:t xml:space="preserve">Planowane </w:t>
            </w:r>
            <w:r w:rsidR="00B95E5B" w:rsidRPr="00FD70EB">
              <w:rPr>
                <w:rFonts w:ascii="Verdana" w:hAnsi="Verdana" w:cs="Times New Roman"/>
              </w:rPr>
              <w:t>efekty realizacji projektu</w:t>
            </w:r>
          </w:p>
        </w:tc>
        <w:tc>
          <w:tcPr>
            <w:tcW w:w="5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B9AB7B" w14:textId="77777777" w:rsidR="00C917D7" w:rsidRPr="00FD70EB" w:rsidRDefault="00C917D7" w:rsidP="00C917D7">
            <w:pPr>
              <w:spacing w:after="120" w:line="240" w:lineRule="auto"/>
              <w:rPr>
                <w:rFonts w:ascii="Verdana" w:hAnsi="Verdana" w:cs="Times New Roman"/>
                <w:sz w:val="20"/>
              </w:rPr>
            </w:pPr>
            <w:r w:rsidRPr="00FD70EB">
              <w:rPr>
                <w:rFonts w:ascii="Segoe UI Symbol" w:eastAsia="MS Gothic" w:hAnsi="Segoe UI Symbol" w:cs="Segoe UI Symbol"/>
                <w:sz w:val="20"/>
              </w:rPr>
              <w:t>☒</w:t>
            </w:r>
            <w:r w:rsidRPr="00FD70EB">
              <w:rPr>
                <w:rFonts w:ascii="Verdana" w:eastAsia="MS Gothic" w:hAnsi="Verdana" w:cs="Times New Roman"/>
                <w:sz w:val="20"/>
              </w:rPr>
              <w:t xml:space="preserve"> </w:t>
            </w:r>
            <w:r w:rsidRPr="00FD70EB">
              <w:rPr>
                <w:rFonts w:ascii="Verdana" w:hAnsi="Verdana" w:cs="Times New Roman"/>
                <w:sz w:val="20"/>
              </w:rPr>
              <w:t xml:space="preserve">udział w konferencji </w:t>
            </w:r>
          </w:p>
          <w:p w14:paraId="2DF46E58" w14:textId="77777777" w:rsidR="00C917D7" w:rsidRPr="00FD70EB" w:rsidRDefault="00C917D7" w:rsidP="00935C9E">
            <w:pPr>
              <w:spacing w:before="120" w:after="0" w:line="240" w:lineRule="auto"/>
              <w:ind w:left="6"/>
              <w:rPr>
                <w:rFonts w:ascii="Verdana" w:hAnsi="Verdana" w:cs="Times New Roman"/>
                <w:sz w:val="20"/>
              </w:rPr>
            </w:pPr>
            <w:r w:rsidRPr="00FD70EB">
              <w:rPr>
                <w:rFonts w:ascii="Verdana" w:hAnsi="Verdana" w:cs="Times New Roman"/>
                <w:sz w:val="20"/>
              </w:rPr>
              <w:t>- krajowej: ............................................................</w:t>
            </w:r>
            <w:r w:rsidR="002F0A98" w:rsidRPr="00FD70EB">
              <w:rPr>
                <w:rFonts w:ascii="Verdana" w:hAnsi="Verdana" w:cs="Times New Roman"/>
                <w:sz w:val="20"/>
              </w:rPr>
              <w:t>.......</w:t>
            </w:r>
            <w:r w:rsidRPr="00FD70EB">
              <w:rPr>
                <w:rFonts w:ascii="Verdana" w:hAnsi="Verdana" w:cs="Times New Roman"/>
                <w:sz w:val="20"/>
              </w:rPr>
              <w:t>...</w:t>
            </w:r>
          </w:p>
          <w:p w14:paraId="1539E596" w14:textId="77777777" w:rsidR="00C917D7" w:rsidRPr="00FD70EB" w:rsidRDefault="00C917D7" w:rsidP="00C917D7">
            <w:pPr>
              <w:spacing w:after="120" w:line="240" w:lineRule="auto"/>
              <w:ind w:left="6"/>
              <w:rPr>
                <w:rFonts w:ascii="Verdana" w:hAnsi="Verdana" w:cs="Times New Roman"/>
                <w:sz w:val="18"/>
              </w:rPr>
            </w:pPr>
            <w:r w:rsidRPr="00FD70EB">
              <w:rPr>
                <w:rFonts w:ascii="Verdana" w:hAnsi="Verdana" w:cs="Times New Roman"/>
                <w:sz w:val="18"/>
              </w:rPr>
              <w:t>(nazwa konferencji, miejsce, termin, forma udziału)</w:t>
            </w:r>
          </w:p>
          <w:p w14:paraId="69296722" w14:textId="77777777" w:rsidR="00C917D7" w:rsidRPr="00FD70EB" w:rsidRDefault="00C917D7" w:rsidP="00C917D7">
            <w:pPr>
              <w:spacing w:after="120" w:line="240" w:lineRule="auto"/>
              <w:ind w:left="6"/>
              <w:rPr>
                <w:rFonts w:ascii="Verdana" w:hAnsi="Verdana" w:cs="Times New Roman"/>
                <w:sz w:val="20"/>
              </w:rPr>
            </w:pPr>
            <w:r w:rsidRPr="00FD70EB">
              <w:rPr>
                <w:rFonts w:ascii="Verdana" w:hAnsi="Verdana" w:cs="Times New Roman"/>
                <w:sz w:val="20"/>
              </w:rPr>
              <w:t>- międzynarodowej</w:t>
            </w:r>
            <w:r w:rsidR="00935C9E" w:rsidRPr="00FD70EB">
              <w:rPr>
                <w:rFonts w:ascii="Verdana" w:hAnsi="Verdana" w:cs="Times New Roman"/>
                <w:sz w:val="20"/>
              </w:rPr>
              <w:t>:</w:t>
            </w:r>
          </w:p>
          <w:p w14:paraId="746673AB" w14:textId="77777777" w:rsidR="00C917D7" w:rsidRPr="00FD70EB" w:rsidRDefault="00C917D7" w:rsidP="00C917D7">
            <w:pPr>
              <w:spacing w:after="0" w:line="240" w:lineRule="auto"/>
              <w:ind w:left="6"/>
              <w:rPr>
                <w:rFonts w:ascii="Verdana" w:hAnsi="Verdana" w:cs="Times New Roman"/>
                <w:sz w:val="20"/>
              </w:rPr>
            </w:pPr>
            <w:r w:rsidRPr="00FD70EB">
              <w:rPr>
                <w:rFonts w:ascii="Verdana" w:hAnsi="Verdana" w:cs="Times New Roman"/>
                <w:sz w:val="20"/>
              </w:rPr>
              <w:t>...............................................................</w:t>
            </w:r>
          </w:p>
          <w:p w14:paraId="19704BAD" w14:textId="77777777" w:rsidR="00C917D7" w:rsidRPr="00FD70EB" w:rsidRDefault="00C917D7" w:rsidP="00C917D7">
            <w:pPr>
              <w:spacing w:after="120" w:line="240" w:lineRule="auto"/>
              <w:ind w:left="6"/>
              <w:rPr>
                <w:rFonts w:ascii="Verdana" w:hAnsi="Verdana" w:cs="Times New Roman"/>
                <w:sz w:val="18"/>
              </w:rPr>
            </w:pPr>
            <w:r w:rsidRPr="00FD70EB">
              <w:rPr>
                <w:rFonts w:ascii="Verdana" w:hAnsi="Verdana" w:cs="Times New Roman"/>
                <w:sz w:val="18"/>
              </w:rPr>
              <w:t>(nazwa konferencji, miejsce, termin, forma udziału)</w:t>
            </w:r>
          </w:p>
          <w:p w14:paraId="0413FCB3" w14:textId="77777777" w:rsidR="0061046D" w:rsidRPr="00FD70EB" w:rsidRDefault="00C917D7" w:rsidP="0061046D">
            <w:pPr>
              <w:spacing w:after="0" w:line="240" w:lineRule="auto"/>
              <w:rPr>
                <w:rFonts w:ascii="Verdana" w:hAnsi="Verdana" w:cs="Times New Roman"/>
                <w:sz w:val="20"/>
              </w:rPr>
            </w:pPr>
            <w:r w:rsidRPr="00FD70EB">
              <w:rPr>
                <w:rFonts w:ascii="Segoe UI Symbol" w:eastAsia="MS Gothic" w:hAnsi="Segoe UI Symbol" w:cs="Segoe UI Symbol"/>
                <w:sz w:val="20"/>
              </w:rPr>
              <w:t>☐</w:t>
            </w:r>
            <w:r w:rsidR="0061046D" w:rsidRPr="00FD70EB">
              <w:rPr>
                <w:rFonts w:ascii="Verdana" w:hAnsi="Verdana" w:cs="Times New Roman"/>
                <w:sz w:val="20"/>
              </w:rPr>
              <w:t xml:space="preserve"> złożenie wniosku o finansowanie badań</w:t>
            </w:r>
          </w:p>
          <w:p w14:paraId="0DD21222" w14:textId="77777777" w:rsidR="00935C9E" w:rsidRPr="00FD70EB" w:rsidRDefault="0061046D" w:rsidP="0061046D">
            <w:pPr>
              <w:spacing w:after="120" w:line="240" w:lineRule="auto"/>
              <w:rPr>
                <w:rFonts w:ascii="Verdana" w:hAnsi="Verdana" w:cs="Times New Roman"/>
                <w:sz w:val="20"/>
              </w:rPr>
            </w:pPr>
            <w:r w:rsidRPr="00FD70EB">
              <w:rPr>
                <w:rFonts w:ascii="Verdana" w:hAnsi="Verdana" w:cs="Times New Roman"/>
                <w:sz w:val="20"/>
              </w:rPr>
              <w:t>naukowych do konkursu organizowanego przez zewnętrzną instytucję finansującą badania naukowe</w:t>
            </w:r>
          </w:p>
          <w:p w14:paraId="4F0E512E" w14:textId="77777777" w:rsidR="00164366" w:rsidRPr="00FD70EB" w:rsidRDefault="00C917D7" w:rsidP="007215E6">
            <w:pPr>
              <w:spacing w:after="0" w:line="240" w:lineRule="auto"/>
              <w:rPr>
                <w:rFonts w:ascii="Verdana" w:hAnsi="Verdana" w:cs="Times New Roman"/>
                <w:sz w:val="20"/>
              </w:rPr>
            </w:pPr>
            <w:r w:rsidRPr="00FD70EB">
              <w:rPr>
                <w:rFonts w:ascii="Verdana" w:hAnsi="Verdana" w:cs="Times New Roman"/>
                <w:sz w:val="20"/>
              </w:rPr>
              <w:br/>
              <w:t>..........................................................</w:t>
            </w:r>
            <w:r w:rsidR="002F0A98" w:rsidRPr="00FD70EB">
              <w:rPr>
                <w:rFonts w:ascii="Verdana" w:hAnsi="Verdana" w:cs="Times New Roman"/>
                <w:sz w:val="20"/>
              </w:rPr>
              <w:t>.....</w:t>
            </w:r>
            <w:r w:rsidRPr="00FD70EB">
              <w:rPr>
                <w:rFonts w:ascii="Verdana" w:hAnsi="Verdana" w:cs="Times New Roman"/>
                <w:sz w:val="20"/>
              </w:rPr>
              <w:t>......</w:t>
            </w:r>
          </w:p>
          <w:p w14:paraId="734D3FB4" w14:textId="77777777" w:rsidR="00935C9E" w:rsidRPr="00FD70EB" w:rsidRDefault="00935C9E" w:rsidP="00935C9E">
            <w:pPr>
              <w:spacing w:after="120" w:line="240" w:lineRule="auto"/>
              <w:rPr>
                <w:rFonts w:ascii="Verdana" w:hAnsi="Verdana" w:cs="Times New Roman"/>
              </w:rPr>
            </w:pPr>
            <w:r w:rsidRPr="00FD70EB">
              <w:rPr>
                <w:rFonts w:ascii="Verdana" w:hAnsi="Verdana" w:cs="Times New Roman"/>
                <w:sz w:val="18"/>
              </w:rPr>
              <w:t>(instytucja finansująca, nazwa konkursu)</w:t>
            </w:r>
          </w:p>
        </w:tc>
      </w:tr>
      <w:tr w:rsidR="00164366" w:rsidRPr="00FD70EB" w14:paraId="6B015406" w14:textId="77777777" w:rsidTr="00645902"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31C3E" w14:textId="77777777" w:rsidR="00164366" w:rsidRPr="00FD70EB" w:rsidRDefault="00B95E5B">
            <w:pPr>
              <w:pStyle w:val="Standard"/>
              <w:spacing w:after="0" w:line="240" w:lineRule="auto"/>
              <w:rPr>
                <w:rFonts w:ascii="Verdana" w:hAnsi="Verdana" w:cs="Times New Roman"/>
              </w:rPr>
            </w:pPr>
            <w:r w:rsidRPr="00FD70EB">
              <w:rPr>
                <w:rFonts w:ascii="Verdana" w:hAnsi="Verdana" w:cs="Times New Roman"/>
              </w:rPr>
              <w:t>Poziom osiągnięcia planowan</w:t>
            </w:r>
            <w:r w:rsidR="005117DA" w:rsidRPr="00FD70EB">
              <w:rPr>
                <w:rFonts w:ascii="Verdana" w:hAnsi="Verdana" w:cs="Times New Roman"/>
              </w:rPr>
              <w:t>ych</w:t>
            </w:r>
            <w:r w:rsidRPr="00FD70EB">
              <w:rPr>
                <w:rFonts w:ascii="Verdana" w:hAnsi="Verdana" w:cs="Times New Roman"/>
              </w:rPr>
              <w:t xml:space="preserve"> cel</w:t>
            </w:r>
            <w:r w:rsidR="005117DA" w:rsidRPr="00FD70EB">
              <w:rPr>
                <w:rFonts w:ascii="Verdana" w:hAnsi="Verdana" w:cs="Times New Roman"/>
              </w:rPr>
              <w:t>ów</w:t>
            </w:r>
          </w:p>
        </w:tc>
        <w:tc>
          <w:tcPr>
            <w:tcW w:w="5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1F63D8" w14:textId="77777777" w:rsidR="00164366" w:rsidRPr="00FD70EB" w:rsidRDefault="00B95E5B" w:rsidP="00084E01">
            <w:pPr>
              <w:pStyle w:val="Akapitzlist"/>
              <w:numPr>
                <w:ilvl w:val="0"/>
                <w:numId w:val="5"/>
              </w:numPr>
              <w:spacing w:after="120" w:line="240" w:lineRule="auto"/>
              <w:ind w:left="460" w:hanging="284"/>
              <w:jc w:val="both"/>
              <w:rPr>
                <w:rFonts w:ascii="Verdana" w:hAnsi="Verdana" w:cs="Times New Roman"/>
                <w:sz w:val="20"/>
              </w:rPr>
            </w:pPr>
            <w:r w:rsidRPr="00FD70EB">
              <w:rPr>
                <w:rFonts w:ascii="Verdana" w:hAnsi="Verdana" w:cs="Times New Roman"/>
                <w:sz w:val="20"/>
              </w:rPr>
              <w:t>zrealizowane</w:t>
            </w:r>
          </w:p>
          <w:p w14:paraId="24462FE9" w14:textId="77777777" w:rsidR="00164366" w:rsidRPr="00FD70EB" w:rsidRDefault="00B95E5B" w:rsidP="00084E01">
            <w:pPr>
              <w:pStyle w:val="Akapitzlist"/>
              <w:numPr>
                <w:ilvl w:val="0"/>
                <w:numId w:val="1"/>
              </w:numPr>
              <w:spacing w:after="120" w:line="240" w:lineRule="auto"/>
              <w:ind w:left="460" w:hanging="284"/>
              <w:jc w:val="both"/>
              <w:rPr>
                <w:rFonts w:ascii="Verdana" w:hAnsi="Verdana" w:cs="Times New Roman"/>
                <w:sz w:val="20"/>
              </w:rPr>
            </w:pPr>
            <w:r w:rsidRPr="00FD70EB">
              <w:rPr>
                <w:rFonts w:ascii="Verdana" w:hAnsi="Verdana" w:cs="Times New Roman"/>
                <w:sz w:val="20"/>
              </w:rPr>
              <w:t>częściowo zrealizowane</w:t>
            </w:r>
            <w:r w:rsidR="00D14CF9" w:rsidRPr="00FD70EB">
              <w:rPr>
                <w:rFonts w:ascii="Verdana" w:hAnsi="Verdana" w:cs="Times New Roman"/>
                <w:sz w:val="20"/>
              </w:rPr>
              <w:t xml:space="preserve"> </w:t>
            </w:r>
            <w:r w:rsidR="00DB55B6" w:rsidRPr="00FD70EB">
              <w:rPr>
                <w:rFonts w:ascii="Verdana" w:hAnsi="Verdana" w:cs="Times New Roman"/>
                <w:sz w:val="20"/>
              </w:rPr>
              <w:t>(</w:t>
            </w:r>
            <w:r w:rsidR="00DB55B6" w:rsidRPr="00FD70EB">
              <w:rPr>
                <w:rFonts w:ascii="Verdana" w:hAnsi="Verdana" w:cs="Times New Roman"/>
                <w:i/>
                <w:sz w:val="20"/>
              </w:rPr>
              <w:t>jeśli dotyczy</w:t>
            </w:r>
            <w:r w:rsidR="00DB55B6" w:rsidRPr="00FD70EB">
              <w:rPr>
                <w:rFonts w:ascii="Verdana" w:hAnsi="Verdana" w:cs="Times New Roman"/>
                <w:sz w:val="20"/>
              </w:rPr>
              <w:t>)</w:t>
            </w:r>
          </w:p>
          <w:p w14:paraId="33A8BA56" w14:textId="77777777" w:rsidR="00164366" w:rsidRPr="00FD70EB" w:rsidRDefault="00B95E5B" w:rsidP="00084E01">
            <w:pPr>
              <w:pStyle w:val="Akapitzlist"/>
              <w:numPr>
                <w:ilvl w:val="0"/>
                <w:numId w:val="1"/>
              </w:numPr>
              <w:spacing w:after="120" w:line="240" w:lineRule="auto"/>
              <w:ind w:left="460" w:hanging="284"/>
              <w:jc w:val="both"/>
              <w:rPr>
                <w:rFonts w:ascii="Verdana" w:hAnsi="Verdana" w:cs="Times New Roman"/>
              </w:rPr>
            </w:pPr>
            <w:r w:rsidRPr="00FD70EB">
              <w:rPr>
                <w:rFonts w:ascii="Verdana" w:hAnsi="Verdana" w:cs="Times New Roman"/>
                <w:sz w:val="20"/>
              </w:rPr>
              <w:t>niezrealizowane</w:t>
            </w:r>
          </w:p>
        </w:tc>
      </w:tr>
      <w:tr w:rsidR="00E8754F" w:rsidRPr="00FD70EB" w14:paraId="76F7DC64" w14:textId="77777777" w:rsidTr="00645902"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0161C4" w14:textId="77777777" w:rsidR="00E8754F" w:rsidRPr="00FD70EB" w:rsidRDefault="00545F30" w:rsidP="00E8754F">
            <w:pPr>
              <w:pStyle w:val="Standard"/>
              <w:spacing w:before="120" w:after="120" w:line="240" w:lineRule="auto"/>
              <w:rPr>
                <w:rFonts w:ascii="Verdana" w:hAnsi="Verdana" w:cs="Times New Roman"/>
              </w:rPr>
            </w:pPr>
            <w:r w:rsidRPr="00FD70EB">
              <w:rPr>
                <w:rFonts w:ascii="Verdana" w:hAnsi="Verdana" w:cs="Times New Roman"/>
              </w:rPr>
              <w:t>Uzasadnienie częściowego zrealizowania lub niezrealizowania celu (jeżeli dotyczy)</w:t>
            </w:r>
          </w:p>
        </w:tc>
        <w:tc>
          <w:tcPr>
            <w:tcW w:w="5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07226" w14:textId="77777777" w:rsidR="00E8754F" w:rsidRPr="00FD70EB" w:rsidRDefault="00E8754F" w:rsidP="008F42A3">
            <w:pPr>
              <w:pStyle w:val="Akapitzlist"/>
              <w:spacing w:after="0" w:line="240" w:lineRule="auto"/>
              <w:ind w:left="0"/>
              <w:jc w:val="both"/>
              <w:rPr>
                <w:rFonts w:ascii="Verdana" w:hAnsi="Verdana" w:cs="Times New Roman"/>
              </w:rPr>
            </w:pPr>
          </w:p>
        </w:tc>
      </w:tr>
      <w:tr w:rsidR="00164366" w:rsidRPr="00FD70EB" w14:paraId="3C7A3B5D" w14:textId="77777777" w:rsidTr="00645902"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CED833" w14:textId="77777777" w:rsidR="00164366" w:rsidRPr="00FD70EB" w:rsidRDefault="00B95E5B" w:rsidP="00E8754F">
            <w:pPr>
              <w:pStyle w:val="Standard"/>
              <w:spacing w:before="120" w:after="120" w:line="240" w:lineRule="auto"/>
              <w:rPr>
                <w:rFonts w:ascii="Verdana" w:hAnsi="Verdana" w:cs="Times New Roman"/>
              </w:rPr>
            </w:pPr>
            <w:r w:rsidRPr="00FD70EB">
              <w:rPr>
                <w:rFonts w:ascii="Verdana" w:hAnsi="Verdana" w:cs="Times New Roman"/>
              </w:rPr>
              <w:t>Opis podjętych działań naukowych –</w:t>
            </w:r>
            <w:r w:rsidR="00A47BB2" w:rsidRPr="00FD70EB">
              <w:rPr>
                <w:rFonts w:ascii="Verdana" w:hAnsi="Verdana" w:cs="Times New Roman"/>
              </w:rPr>
              <w:t xml:space="preserve"> </w:t>
            </w:r>
            <w:r w:rsidRPr="00FD70EB">
              <w:rPr>
                <w:rFonts w:ascii="Verdana" w:hAnsi="Verdana" w:cs="Times New Roman"/>
              </w:rPr>
              <w:t>maks. 1 strona</w:t>
            </w:r>
          </w:p>
        </w:tc>
        <w:tc>
          <w:tcPr>
            <w:tcW w:w="5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48D759" w14:textId="77777777" w:rsidR="00673F50" w:rsidRPr="00FD70EB" w:rsidRDefault="00B71442" w:rsidP="008F42A3">
            <w:pPr>
              <w:pStyle w:val="Akapitzlist"/>
              <w:spacing w:after="0" w:line="240" w:lineRule="auto"/>
              <w:ind w:left="0"/>
              <w:jc w:val="both"/>
              <w:rPr>
                <w:rFonts w:ascii="Verdana" w:hAnsi="Verdana" w:cs="Times New Roman"/>
              </w:rPr>
            </w:pPr>
            <w:r w:rsidRPr="00FD70EB">
              <w:rPr>
                <w:rFonts w:ascii="Verdana" w:hAnsi="Verdana" w:cs="Times New Roman"/>
                <w:sz w:val="20"/>
              </w:rPr>
              <w:t>w</w:t>
            </w:r>
            <w:r w:rsidR="007500E0" w:rsidRPr="00FD70EB">
              <w:rPr>
                <w:rFonts w:ascii="Verdana" w:hAnsi="Verdana" w:cs="Times New Roman"/>
                <w:sz w:val="20"/>
              </w:rPr>
              <w:t xml:space="preserve"> formie z</w:t>
            </w:r>
            <w:r w:rsidR="00C928A8" w:rsidRPr="00FD70EB">
              <w:rPr>
                <w:rFonts w:ascii="Verdana" w:hAnsi="Verdana" w:cs="Times New Roman"/>
                <w:sz w:val="20"/>
              </w:rPr>
              <w:t>ałącznik</w:t>
            </w:r>
            <w:r w:rsidR="007500E0" w:rsidRPr="00FD70EB">
              <w:rPr>
                <w:rFonts w:ascii="Verdana" w:hAnsi="Verdana" w:cs="Times New Roman"/>
                <w:sz w:val="20"/>
              </w:rPr>
              <w:t>a</w:t>
            </w:r>
            <w:r w:rsidR="00C928A8" w:rsidRPr="00FD70EB">
              <w:rPr>
                <w:rFonts w:ascii="Verdana" w:hAnsi="Verdana" w:cs="Times New Roman"/>
                <w:sz w:val="20"/>
              </w:rPr>
              <w:t xml:space="preserve"> do raportu</w:t>
            </w:r>
          </w:p>
        </w:tc>
      </w:tr>
      <w:tr w:rsidR="00164366" w:rsidRPr="00FD70EB" w14:paraId="5958DEC3" w14:textId="77777777" w:rsidTr="00645902">
        <w:trPr>
          <w:trHeight w:val="998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423F2" w14:textId="77777777" w:rsidR="00164366" w:rsidRPr="00FD70EB" w:rsidRDefault="00B95E5B">
            <w:pPr>
              <w:pStyle w:val="Standard"/>
              <w:spacing w:after="0" w:line="240" w:lineRule="auto"/>
              <w:rPr>
                <w:rFonts w:ascii="Verdana" w:hAnsi="Verdana" w:cs="Times New Roman"/>
              </w:rPr>
            </w:pPr>
            <w:r w:rsidRPr="00FD70EB">
              <w:rPr>
                <w:rFonts w:ascii="Verdana" w:hAnsi="Verdana" w:cs="Times New Roman"/>
              </w:rPr>
              <w:t>Informacje dodatkowe</w:t>
            </w:r>
            <w:r w:rsidR="00027E44" w:rsidRPr="00FD70EB">
              <w:rPr>
                <w:rFonts w:ascii="Verdana" w:hAnsi="Verdana" w:cs="Times New Roman"/>
              </w:rPr>
              <w:t xml:space="preserve"> </w:t>
            </w:r>
            <w:r w:rsidR="00027E44" w:rsidRPr="00FD70EB">
              <w:rPr>
                <w:rFonts w:ascii="Verdana" w:hAnsi="Verdana" w:cs="Times New Roman"/>
                <w:i/>
              </w:rPr>
              <w:t>(np. informacje o publikacjach naukowych)</w:t>
            </w:r>
          </w:p>
        </w:tc>
        <w:tc>
          <w:tcPr>
            <w:tcW w:w="5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23C77E" w14:textId="77777777" w:rsidR="00164366" w:rsidRPr="00FD70EB" w:rsidRDefault="00164366">
            <w:pPr>
              <w:pStyle w:val="Akapitzlist"/>
              <w:spacing w:after="0" w:line="240" w:lineRule="auto"/>
              <w:jc w:val="both"/>
              <w:rPr>
                <w:rFonts w:ascii="Verdana" w:hAnsi="Verdana" w:cs="Times New Roman"/>
              </w:rPr>
            </w:pPr>
          </w:p>
          <w:p w14:paraId="5CA8F8AD" w14:textId="77777777" w:rsidR="00164366" w:rsidRPr="00FD70EB" w:rsidRDefault="00164366">
            <w:pPr>
              <w:pStyle w:val="Akapitzlist"/>
              <w:spacing w:after="0" w:line="240" w:lineRule="auto"/>
              <w:jc w:val="both"/>
              <w:rPr>
                <w:rFonts w:ascii="Verdana" w:hAnsi="Verdana" w:cs="Times New Roman"/>
              </w:rPr>
            </w:pPr>
          </w:p>
        </w:tc>
      </w:tr>
    </w:tbl>
    <w:p w14:paraId="4166B77B" w14:textId="6B0EE14D" w:rsidR="00164366" w:rsidRPr="00FD70EB" w:rsidRDefault="00164366">
      <w:pPr>
        <w:pStyle w:val="Standard"/>
        <w:jc w:val="both"/>
        <w:rPr>
          <w:rFonts w:ascii="Verdana" w:hAnsi="Verdana" w:cs="Times New Roman"/>
        </w:rPr>
      </w:pPr>
    </w:p>
    <w:p w14:paraId="34E6295B" w14:textId="7CCD4E90" w:rsidR="00FD70EB" w:rsidRPr="00FD70EB" w:rsidRDefault="00FD70EB">
      <w:pPr>
        <w:pStyle w:val="Standard"/>
        <w:jc w:val="both"/>
        <w:rPr>
          <w:rFonts w:ascii="Verdana" w:hAnsi="Verdana" w:cs="Times New Roman"/>
        </w:rPr>
      </w:pPr>
    </w:p>
    <w:p w14:paraId="6B4BE797" w14:textId="77777777" w:rsidR="00FD70EB" w:rsidRPr="00FD70EB" w:rsidRDefault="00FD70EB">
      <w:pPr>
        <w:pStyle w:val="Standard"/>
        <w:jc w:val="both"/>
        <w:rPr>
          <w:rFonts w:ascii="Verdana" w:hAnsi="Verdana" w:cs="Times New Roman"/>
        </w:rPr>
      </w:pPr>
    </w:p>
    <w:p w14:paraId="1C99BEF4" w14:textId="77777777" w:rsidR="00084E01" w:rsidRPr="00FD70EB" w:rsidRDefault="00084E01">
      <w:pPr>
        <w:pStyle w:val="Standard"/>
        <w:jc w:val="both"/>
        <w:rPr>
          <w:rFonts w:ascii="Verdana" w:hAnsi="Verdana" w:cs="Times New Roman"/>
        </w:rPr>
      </w:pPr>
    </w:p>
    <w:p w14:paraId="513F653D" w14:textId="77777777" w:rsidR="00164366" w:rsidRPr="00FD70EB" w:rsidRDefault="00B95E5B">
      <w:pPr>
        <w:pStyle w:val="Standard"/>
        <w:jc w:val="both"/>
        <w:rPr>
          <w:rFonts w:ascii="Verdana" w:hAnsi="Verdana" w:cs="Times New Roman"/>
        </w:rPr>
      </w:pPr>
      <w:r w:rsidRPr="00FD70EB">
        <w:rPr>
          <w:rFonts w:ascii="Verdana" w:hAnsi="Verdana" w:cs="Times New Roman"/>
          <w:b/>
        </w:rPr>
        <w:t>C. ROZLICZENIE FINANSOWE REALIZACJI PROJEKTU</w:t>
      </w:r>
    </w:p>
    <w:tbl>
      <w:tblPr>
        <w:tblW w:w="9456" w:type="dxa"/>
        <w:tblInd w:w="-10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42"/>
        <w:gridCol w:w="3260"/>
        <w:gridCol w:w="2268"/>
        <w:gridCol w:w="1843"/>
        <w:gridCol w:w="1443"/>
      </w:tblGrid>
      <w:tr w:rsidR="009510C7" w:rsidRPr="00FD70EB" w14:paraId="7C275D16" w14:textId="77777777" w:rsidTr="00FD70EB">
        <w:tc>
          <w:tcPr>
            <w:tcW w:w="6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1BC3C2" w14:textId="77777777" w:rsidR="009510C7" w:rsidRPr="00FD70EB" w:rsidRDefault="009510C7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  <w:bookmarkStart w:id="0" w:name="_Hlk212192552"/>
            <w:r w:rsidRPr="00FD70EB">
              <w:rPr>
                <w:rFonts w:ascii="Verdana" w:hAnsi="Verdana" w:cs="Times New Roman"/>
                <w:b/>
                <w:sz w:val="20"/>
              </w:rPr>
              <w:t>Lp.</w:t>
            </w:r>
          </w:p>
        </w:tc>
        <w:tc>
          <w:tcPr>
            <w:tcW w:w="3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1A0DA" w14:textId="77777777" w:rsidR="009510C7" w:rsidRPr="00FD70EB" w:rsidRDefault="009510C7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  <w:r w:rsidRPr="00FD70EB">
              <w:rPr>
                <w:rFonts w:ascii="Verdana" w:hAnsi="Verdana" w:cs="Times New Roman"/>
                <w:b/>
                <w:sz w:val="20"/>
              </w:rPr>
              <w:t>Rodzaj kosztu</w:t>
            </w:r>
          </w:p>
        </w:tc>
        <w:tc>
          <w:tcPr>
            <w:tcW w:w="22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06F48797" w14:textId="605500DA" w:rsidR="009510C7" w:rsidRPr="00FD70EB" w:rsidRDefault="00536BFE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b/>
                <w:sz w:val="20"/>
              </w:rPr>
            </w:pPr>
            <w:r w:rsidRPr="00FD70EB">
              <w:rPr>
                <w:rFonts w:ascii="Verdana" w:hAnsi="Verdana" w:cs="Times New Roman"/>
                <w:b/>
                <w:sz w:val="20"/>
              </w:rPr>
              <w:t>Opis kosztu</w:t>
            </w: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26EC4" w14:textId="77777777" w:rsidR="009510C7" w:rsidRPr="00FD70EB" w:rsidRDefault="009510C7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  <w:r w:rsidRPr="00FD70EB">
              <w:rPr>
                <w:rFonts w:ascii="Verdana" w:hAnsi="Verdana" w:cs="Times New Roman"/>
                <w:b/>
                <w:sz w:val="20"/>
              </w:rPr>
              <w:t>Wartość  planowanego kosztu</w:t>
            </w:r>
          </w:p>
        </w:tc>
        <w:tc>
          <w:tcPr>
            <w:tcW w:w="14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036E8" w14:textId="77777777" w:rsidR="009510C7" w:rsidRPr="00FD70EB" w:rsidRDefault="009510C7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</w:rPr>
            </w:pPr>
            <w:r w:rsidRPr="00FD70EB">
              <w:rPr>
                <w:rFonts w:ascii="Verdana" w:hAnsi="Verdana" w:cs="Times New Roman"/>
                <w:b/>
                <w:sz w:val="20"/>
              </w:rPr>
              <w:t>Faktyczna wartość kosztu</w:t>
            </w:r>
          </w:p>
        </w:tc>
      </w:tr>
      <w:tr w:rsidR="00F57348" w:rsidRPr="00FD70EB" w14:paraId="774D7582" w14:textId="77777777" w:rsidTr="00FD70EB">
        <w:tc>
          <w:tcPr>
            <w:tcW w:w="6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2B0A1C" w14:textId="77777777" w:rsidR="00F57348" w:rsidRPr="00FD70EB" w:rsidRDefault="00F57348" w:rsidP="00F5734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  <w:r w:rsidRPr="00FD70EB">
              <w:rPr>
                <w:rFonts w:ascii="Verdana" w:hAnsi="Verdana" w:cs="Times New Roman"/>
              </w:rPr>
              <w:t>1.</w:t>
            </w:r>
          </w:p>
        </w:tc>
        <w:tc>
          <w:tcPr>
            <w:tcW w:w="3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F840D" w14:textId="29AC72E9" w:rsidR="00F57348" w:rsidRPr="00FD70EB" w:rsidRDefault="00F57348" w:rsidP="00F57348">
            <w:pPr>
              <w:pStyle w:val="Standard"/>
              <w:spacing w:before="120" w:after="120" w:line="240" w:lineRule="auto"/>
              <w:rPr>
                <w:rFonts w:ascii="Verdana" w:hAnsi="Verdana" w:cs="Times New Roman"/>
                <w:sz w:val="20"/>
              </w:rPr>
            </w:pPr>
            <w:r w:rsidRPr="00FD70EB">
              <w:rPr>
                <w:rFonts w:ascii="Verdana" w:hAnsi="Verdana"/>
                <w:sz w:val="20"/>
              </w:rPr>
              <w:t xml:space="preserve">koszty upowszechniania wyników realizacji projektu  </w:t>
            </w:r>
            <w:r w:rsidR="00FD70EB" w:rsidRPr="00FD70EB">
              <w:rPr>
                <w:rFonts w:ascii="Verdana" w:hAnsi="Verdana"/>
                <w:sz w:val="20"/>
              </w:rPr>
              <w:br/>
              <w:t>(§ 6 ust. 1 pkt 1 regulaminu)</w:t>
            </w:r>
          </w:p>
        </w:tc>
        <w:tc>
          <w:tcPr>
            <w:tcW w:w="22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04E9C330" w14:textId="77777777" w:rsidR="00F57348" w:rsidRPr="00FD70EB" w:rsidRDefault="00F57348" w:rsidP="00F5734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1C176" w14:textId="77777777" w:rsidR="00F57348" w:rsidRPr="00FD70EB" w:rsidRDefault="00F57348" w:rsidP="00F5734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14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97881C" w14:textId="77777777" w:rsidR="00F57348" w:rsidRPr="00FD70EB" w:rsidRDefault="00F57348" w:rsidP="00F5734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F57348" w:rsidRPr="00FD70EB" w14:paraId="06A83877" w14:textId="77777777" w:rsidTr="00FD70EB">
        <w:tc>
          <w:tcPr>
            <w:tcW w:w="6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A1E62C" w14:textId="77777777" w:rsidR="00F57348" w:rsidRPr="00FD70EB" w:rsidRDefault="00F57348" w:rsidP="00F5734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  <w:r w:rsidRPr="00FD70EB">
              <w:rPr>
                <w:rFonts w:ascii="Verdana" w:hAnsi="Verdana" w:cs="Times New Roman"/>
              </w:rPr>
              <w:t>2.</w:t>
            </w:r>
          </w:p>
        </w:tc>
        <w:tc>
          <w:tcPr>
            <w:tcW w:w="3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082031" w14:textId="2E8D3B38" w:rsidR="00F57348" w:rsidRPr="00FD70EB" w:rsidRDefault="00F57348" w:rsidP="00F57348">
            <w:pPr>
              <w:pStyle w:val="Standard"/>
              <w:spacing w:before="120" w:after="120" w:line="240" w:lineRule="auto"/>
              <w:rPr>
                <w:rFonts w:ascii="Verdana" w:hAnsi="Verdana" w:cs="Times New Roman"/>
                <w:sz w:val="20"/>
              </w:rPr>
            </w:pPr>
            <w:r w:rsidRPr="00FD70EB">
              <w:rPr>
                <w:rFonts w:ascii="Verdana" w:hAnsi="Verdana"/>
                <w:sz w:val="20"/>
              </w:rPr>
              <w:t xml:space="preserve">koszty zakupu drobnego sprzętu laboratoryjnego oraz materiałów </w:t>
            </w:r>
            <w:r w:rsidR="00FD70EB" w:rsidRPr="00FD70EB">
              <w:rPr>
                <w:rFonts w:ascii="Verdana" w:hAnsi="Verdana"/>
                <w:sz w:val="20"/>
              </w:rPr>
              <w:br/>
              <w:t>(§ 6 ust. 1 pkt 2 regulaminu)</w:t>
            </w:r>
          </w:p>
        </w:tc>
        <w:tc>
          <w:tcPr>
            <w:tcW w:w="22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31C7DB88" w14:textId="77777777" w:rsidR="00F57348" w:rsidRPr="00FD70EB" w:rsidRDefault="00F57348" w:rsidP="00F5734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3DC141" w14:textId="77777777" w:rsidR="00F57348" w:rsidRPr="00FD70EB" w:rsidRDefault="00F57348" w:rsidP="00F5734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14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BB413" w14:textId="77777777" w:rsidR="00F57348" w:rsidRPr="00FD70EB" w:rsidRDefault="00F57348" w:rsidP="00F5734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F57348" w:rsidRPr="00FD70EB" w14:paraId="404DA936" w14:textId="77777777" w:rsidTr="00FD70EB">
        <w:tc>
          <w:tcPr>
            <w:tcW w:w="6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ACE92" w14:textId="77777777" w:rsidR="00F57348" w:rsidRPr="00FD70EB" w:rsidRDefault="00F57348" w:rsidP="00F5734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  <w:r w:rsidRPr="00FD70EB">
              <w:rPr>
                <w:rFonts w:ascii="Verdana" w:hAnsi="Verdana" w:cs="Times New Roman"/>
              </w:rPr>
              <w:t>3.</w:t>
            </w:r>
          </w:p>
        </w:tc>
        <w:tc>
          <w:tcPr>
            <w:tcW w:w="3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DDD455" w14:textId="77777777" w:rsidR="00FD70EB" w:rsidRPr="00FD70EB" w:rsidRDefault="00F57348" w:rsidP="00FD70EB">
            <w:pPr>
              <w:pStyle w:val="Standard"/>
              <w:spacing w:before="120" w:after="0" w:line="240" w:lineRule="auto"/>
              <w:rPr>
                <w:rFonts w:ascii="Verdana" w:hAnsi="Verdana"/>
                <w:sz w:val="20"/>
              </w:rPr>
            </w:pPr>
            <w:r w:rsidRPr="00FD70EB">
              <w:rPr>
                <w:rFonts w:ascii="Verdana" w:hAnsi="Verdana"/>
                <w:sz w:val="20"/>
              </w:rPr>
              <w:t>koszty oprogramowania</w:t>
            </w:r>
            <w:r w:rsidR="00141CA1" w:rsidRPr="00FD70EB">
              <w:rPr>
                <w:rFonts w:ascii="Verdana" w:hAnsi="Verdana"/>
                <w:sz w:val="20"/>
              </w:rPr>
              <w:t xml:space="preserve"> </w:t>
            </w:r>
          </w:p>
          <w:p w14:paraId="2E23B0B9" w14:textId="3D785190" w:rsidR="00F57348" w:rsidRPr="00FD70EB" w:rsidRDefault="00FD70EB" w:rsidP="00FD70EB">
            <w:pPr>
              <w:pStyle w:val="Standard"/>
              <w:spacing w:after="120" w:line="240" w:lineRule="auto"/>
              <w:rPr>
                <w:rFonts w:ascii="Verdana" w:hAnsi="Verdana" w:cs="Times New Roman"/>
                <w:sz w:val="20"/>
              </w:rPr>
            </w:pPr>
            <w:r w:rsidRPr="00FD70EB">
              <w:rPr>
                <w:rFonts w:ascii="Verdana" w:hAnsi="Verdana"/>
                <w:sz w:val="20"/>
              </w:rPr>
              <w:t>(§ 6 ust. 1 pkt 3 regulaminu)</w:t>
            </w:r>
          </w:p>
        </w:tc>
        <w:tc>
          <w:tcPr>
            <w:tcW w:w="22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2A3F8273" w14:textId="77777777" w:rsidR="00F57348" w:rsidRPr="00FD70EB" w:rsidRDefault="00F57348" w:rsidP="00F5734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7C3610" w14:textId="77777777" w:rsidR="00F57348" w:rsidRPr="00FD70EB" w:rsidRDefault="00F57348" w:rsidP="00F5734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14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2FE2B" w14:textId="77777777" w:rsidR="00F57348" w:rsidRPr="00FD70EB" w:rsidRDefault="00F57348" w:rsidP="00F5734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F57348" w:rsidRPr="00FD70EB" w14:paraId="71751807" w14:textId="77777777" w:rsidTr="00FD70EB">
        <w:tc>
          <w:tcPr>
            <w:tcW w:w="6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1648A" w14:textId="77777777" w:rsidR="00F57348" w:rsidRPr="00FD70EB" w:rsidRDefault="00F57348" w:rsidP="00F5734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  <w:r w:rsidRPr="00FD70EB">
              <w:rPr>
                <w:rFonts w:ascii="Verdana" w:hAnsi="Verdana" w:cs="Times New Roman"/>
              </w:rPr>
              <w:t>4.</w:t>
            </w:r>
          </w:p>
        </w:tc>
        <w:tc>
          <w:tcPr>
            <w:tcW w:w="3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5AFFDC" w14:textId="2B0F1831" w:rsidR="00F57348" w:rsidRPr="00FD70EB" w:rsidRDefault="00F57348" w:rsidP="00F57348">
            <w:pPr>
              <w:pStyle w:val="Standard"/>
              <w:spacing w:before="120" w:after="120" w:line="240" w:lineRule="auto"/>
              <w:rPr>
                <w:rFonts w:ascii="Verdana" w:hAnsi="Verdana"/>
                <w:sz w:val="20"/>
              </w:rPr>
            </w:pPr>
            <w:r w:rsidRPr="00FD70EB">
              <w:rPr>
                <w:rFonts w:ascii="Verdana" w:hAnsi="Verdana"/>
                <w:sz w:val="20"/>
              </w:rPr>
              <w:t>koszty szkolenia z obszaru naukowego, którym objęty jest wniose</w:t>
            </w:r>
            <w:r w:rsidR="00141CA1" w:rsidRPr="00FD70EB">
              <w:rPr>
                <w:rFonts w:ascii="Verdana" w:hAnsi="Verdana"/>
                <w:sz w:val="20"/>
              </w:rPr>
              <w:t xml:space="preserve">k </w:t>
            </w:r>
            <w:r w:rsidR="00FD70EB" w:rsidRPr="00FD70EB">
              <w:rPr>
                <w:rFonts w:ascii="Verdana" w:hAnsi="Verdana"/>
                <w:sz w:val="20"/>
              </w:rPr>
              <w:br/>
              <w:t>(§ 6 ust. 1 pkt 4 regulaminu)</w:t>
            </w:r>
          </w:p>
        </w:tc>
        <w:tc>
          <w:tcPr>
            <w:tcW w:w="22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33169355" w14:textId="77777777" w:rsidR="00F57348" w:rsidRPr="00FD70EB" w:rsidRDefault="00F57348" w:rsidP="00F5734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EF9D3" w14:textId="77777777" w:rsidR="00F57348" w:rsidRPr="00FD70EB" w:rsidRDefault="00F57348" w:rsidP="00F5734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14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2D43E" w14:textId="77777777" w:rsidR="00F57348" w:rsidRPr="00FD70EB" w:rsidRDefault="00F57348" w:rsidP="00F5734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F57348" w:rsidRPr="00FD70EB" w14:paraId="1241BB71" w14:textId="77777777" w:rsidTr="00FD70EB">
        <w:tc>
          <w:tcPr>
            <w:tcW w:w="6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7A5A7" w14:textId="77777777" w:rsidR="00F57348" w:rsidRPr="00FD70EB" w:rsidRDefault="00F57348" w:rsidP="00F5734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  <w:r w:rsidRPr="00FD70EB">
              <w:rPr>
                <w:rFonts w:ascii="Verdana" w:hAnsi="Verdana" w:cs="Times New Roman"/>
              </w:rPr>
              <w:t>5.</w:t>
            </w:r>
          </w:p>
        </w:tc>
        <w:tc>
          <w:tcPr>
            <w:tcW w:w="3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0E26A7" w14:textId="77777777" w:rsidR="00F57348" w:rsidRPr="00FD70EB" w:rsidRDefault="00F57348" w:rsidP="00FD70EB">
            <w:pPr>
              <w:pStyle w:val="Standard"/>
              <w:spacing w:before="120" w:after="0" w:line="240" w:lineRule="auto"/>
              <w:rPr>
                <w:rFonts w:ascii="Verdana" w:hAnsi="Verdana"/>
                <w:sz w:val="20"/>
              </w:rPr>
            </w:pPr>
            <w:r w:rsidRPr="00FD70EB">
              <w:rPr>
                <w:rFonts w:ascii="Verdana" w:hAnsi="Verdana"/>
                <w:sz w:val="20"/>
              </w:rPr>
              <w:t>koszty aparatury badawczej, której koszt jednostkowy nie przekracza kwoty 10.000 zł</w:t>
            </w:r>
            <w:r w:rsidR="00141CA1" w:rsidRPr="00FD70EB">
              <w:rPr>
                <w:rFonts w:ascii="Verdana" w:hAnsi="Verdana"/>
                <w:sz w:val="20"/>
              </w:rPr>
              <w:t xml:space="preserve"> </w:t>
            </w:r>
          </w:p>
          <w:p w14:paraId="700ABABA" w14:textId="6EBB71DB" w:rsidR="00FD70EB" w:rsidRPr="00FD70EB" w:rsidRDefault="00FD70EB" w:rsidP="00FD70EB">
            <w:pPr>
              <w:pStyle w:val="Standard"/>
              <w:spacing w:after="120" w:line="240" w:lineRule="auto"/>
              <w:rPr>
                <w:rFonts w:ascii="Verdana" w:hAnsi="Verdana" w:cs="Times New Roman"/>
                <w:sz w:val="20"/>
              </w:rPr>
            </w:pPr>
            <w:r w:rsidRPr="00FD70EB">
              <w:rPr>
                <w:rFonts w:ascii="Verdana" w:hAnsi="Verdana"/>
                <w:sz w:val="20"/>
              </w:rPr>
              <w:t>(§ 6 ust. 1 pkt 5 regulaminu)</w:t>
            </w:r>
          </w:p>
        </w:tc>
        <w:tc>
          <w:tcPr>
            <w:tcW w:w="22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66AA6136" w14:textId="77777777" w:rsidR="00F57348" w:rsidRPr="00FD70EB" w:rsidRDefault="00F57348" w:rsidP="00F5734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04755" w14:textId="77777777" w:rsidR="00F57348" w:rsidRPr="00FD70EB" w:rsidRDefault="00F57348" w:rsidP="00F5734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14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9D653D" w14:textId="77777777" w:rsidR="00F57348" w:rsidRPr="00FD70EB" w:rsidRDefault="00F57348" w:rsidP="00F5734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F57348" w:rsidRPr="00FD70EB" w14:paraId="102E0917" w14:textId="77777777" w:rsidTr="00FD70EB">
        <w:tc>
          <w:tcPr>
            <w:tcW w:w="6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08F33" w14:textId="77777777" w:rsidR="00F57348" w:rsidRPr="00FD70EB" w:rsidRDefault="00F57348" w:rsidP="00F5734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  <w:r w:rsidRPr="00FD70EB">
              <w:rPr>
                <w:rFonts w:ascii="Verdana" w:hAnsi="Verdana" w:cs="Times New Roman"/>
              </w:rPr>
              <w:t>6.</w:t>
            </w:r>
          </w:p>
        </w:tc>
        <w:tc>
          <w:tcPr>
            <w:tcW w:w="3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B9ED2" w14:textId="77777777" w:rsidR="00FD70EB" w:rsidRPr="00FD70EB" w:rsidRDefault="00F57348" w:rsidP="00FD70EB">
            <w:pPr>
              <w:pStyle w:val="Standard"/>
              <w:spacing w:before="120" w:after="0" w:line="240" w:lineRule="auto"/>
              <w:rPr>
                <w:rFonts w:ascii="Verdana" w:hAnsi="Verdana"/>
                <w:sz w:val="20"/>
              </w:rPr>
            </w:pPr>
            <w:r w:rsidRPr="00FD70EB">
              <w:rPr>
                <w:rFonts w:ascii="Verdana" w:hAnsi="Verdana"/>
                <w:sz w:val="20"/>
              </w:rPr>
              <w:t>usługi obce niezbędne do realizacji badań</w:t>
            </w:r>
            <w:r w:rsidR="00FD70EB" w:rsidRPr="00FD70EB">
              <w:rPr>
                <w:rFonts w:ascii="Verdana" w:hAnsi="Verdana"/>
                <w:sz w:val="20"/>
              </w:rPr>
              <w:t xml:space="preserve"> </w:t>
            </w:r>
          </w:p>
          <w:p w14:paraId="3C429DB9" w14:textId="7D5D277C" w:rsidR="00F57348" w:rsidRPr="00FD70EB" w:rsidRDefault="00FD70EB" w:rsidP="00FD70EB">
            <w:pPr>
              <w:pStyle w:val="Standard"/>
              <w:spacing w:after="120" w:line="240" w:lineRule="auto"/>
              <w:rPr>
                <w:rFonts w:ascii="Verdana" w:hAnsi="Verdana" w:cs="Times New Roman"/>
                <w:sz w:val="20"/>
              </w:rPr>
            </w:pPr>
            <w:r w:rsidRPr="00FD70EB">
              <w:rPr>
                <w:rFonts w:ascii="Verdana" w:hAnsi="Verdana"/>
                <w:sz w:val="20"/>
              </w:rPr>
              <w:t>(§ 6 ust. 1 pkt 6 regulaminu)</w:t>
            </w:r>
            <w:r w:rsidR="00141CA1" w:rsidRPr="00FD70EB">
              <w:rPr>
                <w:rFonts w:ascii="Verdana" w:hAnsi="Verdana"/>
                <w:sz w:val="20"/>
              </w:rPr>
              <w:t xml:space="preserve">  </w:t>
            </w:r>
          </w:p>
        </w:tc>
        <w:tc>
          <w:tcPr>
            <w:tcW w:w="22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62A9A855" w14:textId="77777777" w:rsidR="00F57348" w:rsidRPr="00FD70EB" w:rsidRDefault="00F57348" w:rsidP="00F5734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BB4D3" w14:textId="77777777" w:rsidR="00F57348" w:rsidRPr="00FD70EB" w:rsidRDefault="00F57348" w:rsidP="00F5734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14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4C45D" w14:textId="77777777" w:rsidR="00F57348" w:rsidRPr="00FD70EB" w:rsidRDefault="00F57348" w:rsidP="00F5734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536BFE" w:rsidRPr="00FD70EB" w14:paraId="510C75C7" w14:textId="77777777" w:rsidTr="00FD70EB">
        <w:tc>
          <w:tcPr>
            <w:tcW w:w="6170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511F8102" w14:textId="77777777" w:rsidR="00536BFE" w:rsidRPr="00FD70EB" w:rsidRDefault="00536BFE">
            <w:pPr>
              <w:pStyle w:val="Standard"/>
              <w:spacing w:before="120" w:after="0" w:line="240" w:lineRule="auto"/>
              <w:jc w:val="right"/>
              <w:rPr>
                <w:rFonts w:ascii="Verdana" w:hAnsi="Verdana" w:cs="Times New Roman"/>
              </w:rPr>
            </w:pPr>
            <w:r w:rsidRPr="00FD70EB">
              <w:rPr>
                <w:rFonts w:ascii="Verdana" w:hAnsi="Verdana" w:cs="Times New Roman"/>
                <w:b/>
              </w:rPr>
              <w:t>Razem koszty</w:t>
            </w:r>
            <w:bookmarkStart w:id="1" w:name="Bookmark"/>
            <w:bookmarkEnd w:id="1"/>
            <w:r w:rsidRPr="00FD70EB">
              <w:rPr>
                <w:rFonts w:ascii="Verdana" w:hAnsi="Verdana" w:cs="Times New Roman"/>
                <w:b/>
              </w:rPr>
              <w:t xml:space="preserve"> w PLN</w:t>
            </w: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40A518C5" w14:textId="77777777" w:rsidR="00536BFE" w:rsidRPr="00FD70EB" w:rsidRDefault="00536BFE">
            <w:pPr>
              <w:pStyle w:val="Standard"/>
              <w:spacing w:before="120" w:after="0" w:line="240" w:lineRule="auto"/>
              <w:jc w:val="right"/>
              <w:rPr>
                <w:rFonts w:ascii="Verdana" w:hAnsi="Verdana" w:cs="Times New Roman"/>
              </w:rPr>
            </w:pPr>
          </w:p>
        </w:tc>
        <w:tc>
          <w:tcPr>
            <w:tcW w:w="14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41EC0" w14:textId="77777777" w:rsidR="00536BFE" w:rsidRPr="00FD70EB" w:rsidRDefault="00536BFE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b/>
              </w:rPr>
            </w:pPr>
          </w:p>
        </w:tc>
      </w:tr>
      <w:bookmarkEnd w:id="0"/>
    </w:tbl>
    <w:p w14:paraId="660F3ED0" w14:textId="77777777" w:rsidR="00645902" w:rsidRPr="00FD70EB" w:rsidRDefault="00645902" w:rsidP="00645902">
      <w:pPr>
        <w:pStyle w:val="Standard"/>
        <w:spacing w:after="0" w:line="240" w:lineRule="auto"/>
        <w:jc w:val="both"/>
        <w:rPr>
          <w:rFonts w:ascii="Verdana" w:hAnsi="Verdana" w:cs="Times New Roman"/>
        </w:rPr>
      </w:pPr>
    </w:p>
    <w:p w14:paraId="71E9A480" w14:textId="0627D053" w:rsidR="00645902" w:rsidRPr="00FD70EB" w:rsidRDefault="00FD70EB" w:rsidP="00645902">
      <w:pPr>
        <w:pStyle w:val="Standard"/>
        <w:spacing w:after="0" w:line="240" w:lineRule="auto"/>
        <w:jc w:val="both"/>
        <w:rPr>
          <w:rFonts w:ascii="Verdana" w:hAnsi="Verdana" w:cs="Times New Roman"/>
          <w:sz w:val="20"/>
        </w:rPr>
      </w:pPr>
      <w:r>
        <w:rPr>
          <w:rFonts w:ascii="Verdana" w:hAnsi="Verdana" w:cs="Times New Roman"/>
          <w:sz w:val="20"/>
        </w:rPr>
        <w:t>P</w:t>
      </w:r>
      <w:r w:rsidR="00645902" w:rsidRPr="00FD70EB">
        <w:rPr>
          <w:rFonts w:ascii="Verdana" w:hAnsi="Verdana" w:cs="Times New Roman"/>
          <w:sz w:val="20"/>
        </w:rPr>
        <w:t>otwierdzenie poniesionych kosztów przez pracownika</w:t>
      </w:r>
      <w:r w:rsidR="006E1A86" w:rsidRPr="00FD70EB">
        <w:rPr>
          <w:rFonts w:ascii="Verdana" w:hAnsi="Verdana"/>
          <w:sz w:val="20"/>
        </w:rPr>
        <w:t xml:space="preserve"> </w:t>
      </w:r>
      <w:r w:rsidR="006E1A86" w:rsidRPr="00FD70EB">
        <w:rPr>
          <w:rFonts w:ascii="Verdana" w:hAnsi="Verdana" w:cs="Times New Roman"/>
          <w:sz w:val="20"/>
        </w:rPr>
        <w:t xml:space="preserve">administracyjnego </w:t>
      </w:r>
      <w:r w:rsidRPr="00FD70EB">
        <w:rPr>
          <w:rFonts w:ascii="Verdana" w:hAnsi="Verdana" w:cs="Times New Roman"/>
          <w:sz w:val="20"/>
        </w:rPr>
        <w:t xml:space="preserve">właściwego </w:t>
      </w:r>
      <w:r w:rsidRPr="00FD70EB">
        <w:rPr>
          <w:rFonts w:ascii="Verdana" w:hAnsi="Verdana" w:cs="Times New Roman"/>
          <w:sz w:val="20"/>
        </w:rPr>
        <w:br/>
        <w:t>ds. rozliczeń finansowych na wydziale właściwym dla rady naukowej dyscypliny doktoranta</w:t>
      </w:r>
      <w:r w:rsidR="00D413A3">
        <w:rPr>
          <w:rFonts w:ascii="Verdana" w:hAnsi="Verdana" w:cs="Times New Roman"/>
          <w:sz w:val="20"/>
        </w:rPr>
        <w:t>.</w:t>
      </w:r>
      <w:bookmarkStart w:id="2" w:name="_GoBack"/>
      <w:bookmarkEnd w:id="2"/>
    </w:p>
    <w:p w14:paraId="74FD809E" w14:textId="77777777" w:rsidR="00FD70EB" w:rsidRPr="00FD70EB" w:rsidRDefault="00FD70EB" w:rsidP="00645902">
      <w:pPr>
        <w:pStyle w:val="Standard"/>
        <w:spacing w:after="0" w:line="240" w:lineRule="auto"/>
        <w:jc w:val="both"/>
        <w:rPr>
          <w:rFonts w:ascii="Verdana" w:hAnsi="Verdana" w:cs="Times New Roman"/>
          <w:sz w:val="20"/>
        </w:rPr>
      </w:pPr>
    </w:p>
    <w:p w14:paraId="2B58B4C4" w14:textId="77777777" w:rsidR="00645902" w:rsidRPr="00FD70EB" w:rsidRDefault="00645902" w:rsidP="00645902">
      <w:pPr>
        <w:pStyle w:val="Standard"/>
        <w:spacing w:after="0" w:line="240" w:lineRule="auto"/>
        <w:jc w:val="both"/>
        <w:rPr>
          <w:rFonts w:ascii="Verdana" w:hAnsi="Verdana" w:cs="Times New Roman"/>
        </w:rPr>
      </w:pPr>
    </w:p>
    <w:p w14:paraId="051B9D32" w14:textId="77777777" w:rsidR="00645902" w:rsidRPr="00FD70EB" w:rsidRDefault="00645902" w:rsidP="00645902">
      <w:pPr>
        <w:pStyle w:val="Standard"/>
        <w:spacing w:after="0" w:line="240" w:lineRule="auto"/>
        <w:jc w:val="both"/>
        <w:rPr>
          <w:rFonts w:ascii="Verdana" w:hAnsi="Verdana" w:cs="Times New Roman"/>
        </w:rPr>
      </w:pPr>
    </w:p>
    <w:p w14:paraId="0F6A406A" w14:textId="77777777" w:rsidR="00645902" w:rsidRPr="00FD70EB" w:rsidRDefault="00645902" w:rsidP="00645902">
      <w:pPr>
        <w:pStyle w:val="Standard"/>
        <w:spacing w:after="0" w:line="240" w:lineRule="auto"/>
        <w:ind w:left="5664"/>
        <w:rPr>
          <w:rFonts w:ascii="Verdana" w:hAnsi="Verdana" w:cs="Times New Roman"/>
        </w:rPr>
      </w:pPr>
      <w:r w:rsidRPr="00FD70EB">
        <w:rPr>
          <w:rFonts w:ascii="Verdana" w:hAnsi="Verdana" w:cs="Times New Roman"/>
        </w:rPr>
        <w:t>........................................</w:t>
      </w:r>
    </w:p>
    <w:p w14:paraId="7A35CD4A" w14:textId="77777777" w:rsidR="00645902" w:rsidRPr="00FD70EB" w:rsidRDefault="00645902">
      <w:pPr>
        <w:pStyle w:val="Standard"/>
        <w:spacing w:after="0" w:line="240" w:lineRule="auto"/>
        <w:jc w:val="both"/>
        <w:rPr>
          <w:rFonts w:ascii="Verdana" w:hAnsi="Verdana" w:cs="Times New Roman"/>
        </w:rPr>
      </w:pPr>
    </w:p>
    <w:p w14:paraId="7D118538" w14:textId="77777777" w:rsidR="00645902" w:rsidRPr="00FD70EB" w:rsidRDefault="00645902">
      <w:pPr>
        <w:pStyle w:val="Standard"/>
        <w:spacing w:after="0" w:line="240" w:lineRule="auto"/>
        <w:jc w:val="both"/>
        <w:rPr>
          <w:rFonts w:ascii="Verdana" w:hAnsi="Verdana" w:cs="Times New Roman"/>
        </w:rPr>
      </w:pPr>
    </w:p>
    <w:p w14:paraId="2430A091" w14:textId="77777777" w:rsidR="00164366" w:rsidRPr="00FD70EB" w:rsidRDefault="00B95E5B">
      <w:pPr>
        <w:pStyle w:val="Standard"/>
        <w:spacing w:after="0" w:line="240" w:lineRule="auto"/>
        <w:jc w:val="both"/>
        <w:rPr>
          <w:rFonts w:ascii="Verdana" w:hAnsi="Verdana" w:cs="Times New Roman"/>
        </w:rPr>
      </w:pPr>
      <w:r w:rsidRPr="00FD70EB">
        <w:rPr>
          <w:rFonts w:ascii="Verdana" w:hAnsi="Verdana" w:cs="Times New Roman"/>
        </w:rPr>
        <w:t>Załączniki:</w:t>
      </w:r>
    </w:p>
    <w:p w14:paraId="788CB1D0" w14:textId="77777777" w:rsidR="00164366" w:rsidRPr="00FD70EB" w:rsidRDefault="00B95E5B">
      <w:pPr>
        <w:pStyle w:val="Standard"/>
        <w:spacing w:after="0" w:line="240" w:lineRule="auto"/>
        <w:jc w:val="both"/>
        <w:rPr>
          <w:rFonts w:ascii="Verdana" w:hAnsi="Verdana" w:cs="Times New Roman"/>
        </w:rPr>
      </w:pPr>
      <w:r w:rsidRPr="00FD70EB">
        <w:rPr>
          <w:rFonts w:ascii="Verdana" w:hAnsi="Verdana" w:cs="Times New Roman"/>
        </w:rPr>
        <w:t>1.</w:t>
      </w:r>
      <w:r w:rsidR="00A47BB2" w:rsidRPr="00FD70EB">
        <w:rPr>
          <w:rFonts w:ascii="Verdana" w:hAnsi="Verdana" w:cs="Times New Roman"/>
        </w:rPr>
        <w:t xml:space="preserve"> </w:t>
      </w:r>
      <w:r w:rsidR="00084E01" w:rsidRPr="00FD70EB">
        <w:rPr>
          <w:rFonts w:ascii="Verdana" w:hAnsi="Verdana" w:cs="Times New Roman"/>
        </w:rPr>
        <w:t>................</w:t>
      </w:r>
    </w:p>
    <w:p w14:paraId="488E8248" w14:textId="77777777" w:rsidR="00164366" w:rsidRPr="00FD70EB" w:rsidRDefault="00B95E5B">
      <w:pPr>
        <w:pStyle w:val="Standard"/>
        <w:spacing w:after="0" w:line="240" w:lineRule="auto"/>
        <w:jc w:val="both"/>
        <w:rPr>
          <w:rFonts w:ascii="Verdana" w:hAnsi="Verdana" w:cs="Times New Roman"/>
        </w:rPr>
      </w:pPr>
      <w:r w:rsidRPr="00FD70EB">
        <w:rPr>
          <w:rFonts w:ascii="Verdana" w:hAnsi="Verdana" w:cs="Times New Roman"/>
        </w:rPr>
        <w:t>2.</w:t>
      </w:r>
      <w:r w:rsidR="00A47BB2" w:rsidRPr="00FD70EB">
        <w:rPr>
          <w:rFonts w:ascii="Verdana" w:hAnsi="Verdana" w:cs="Times New Roman"/>
        </w:rPr>
        <w:t xml:space="preserve"> </w:t>
      </w:r>
      <w:r w:rsidR="00084E01" w:rsidRPr="00FD70EB">
        <w:rPr>
          <w:rFonts w:ascii="Verdana" w:hAnsi="Verdana" w:cs="Times New Roman"/>
        </w:rPr>
        <w:t>................</w:t>
      </w:r>
    </w:p>
    <w:p w14:paraId="1E28D89A" w14:textId="77777777" w:rsidR="00164366" w:rsidRPr="00FD70EB" w:rsidRDefault="00084E01">
      <w:pPr>
        <w:pStyle w:val="Standard"/>
        <w:spacing w:after="0" w:line="240" w:lineRule="auto"/>
        <w:ind w:left="5664"/>
        <w:rPr>
          <w:rFonts w:ascii="Verdana" w:hAnsi="Verdana" w:cs="Times New Roman"/>
        </w:rPr>
      </w:pPr>
      <w:r w:rsidRPr="00FD70EB">
        <w:rPr>
          <w:rFonts w:ascii="Verdana" w:hAnsi="Verdana" w:cs="Times New Roman"/>
        </w:rPr>
        <w:t>........................................</w:t>
      </w:r>
    </w:p>
    <w:p w14:paraId="200A5A9F" w14:textId="77777777" w:rsidR="00164366" w:rsidRPr="00FD70EB" w:rsidRDefault="00A47BB2">
      <w:pPr>
        <w:pStyle w:val="Standard"/>
        <w:spacing w:after="0" w:line="240" w:lineRule="auto"/>
        <w:ind w:left="5664"/>
        <w:jc w:val="center"/>
        <w:rPr>
          <w:rFonts w:ascii="Verdana" w:hAnsi="Verdana" w:cs="Times New Roman"/>
          <w:i/>
        </w:rPr>
      </w:pPr>
      <w:r w:rsidRPr="00FD70EB">
        <w:rPr>
          <w:rFonts w:ascii="Verdana" w:hAnsi="Verdana" w:cs="Times New Roman"/>
          <w:i/>
        </w:rPr>
        <w:t>d</w:t>
      </w:r>
      <w:r w:rsidR="00B95E5B" w:rsidRPr="00FD70EB">
        <w:rPr>
          <w:rFonts w:ascii="Verdana" w:hAnsi="Verdana" w:cs="Times New Roman"/>
          <w:i/>
        </w:rPr>
        <w:t xml:space="preserve">ata i podpis </w:t>
      </w:r>
      <w:r w:rsidR="001221D7" w:rsidRPr="00FD70EB">
        <w:rPr>
          <w:rFonts w:ascii="Verdana" w:hAnsi="Verdana" w:cs="Times New Roman"/>
          <w:i/>
        </w:rPr>
        <w:t>osoby realizującej projekt</w:t>
      </w:r>
    </w:p>
    <w:p w14:paraId="484354F6" w14:textId="77777777" w:rsidR="00164366" w:rsidRPr="00FD70EB" w:rsidRDefault="00164366">
      <w:pPr>
        <w:pStyle w:val="Standard"/>
        <w:jc w:val="both"/>
        <w:rPr>
          <w:rFonts w:ascii="Verdana" w:hAnsi="Verdana" w:cs="Times New Roman"/>
          <w:i/>
        </w:rPr>
      </w:pPr>
    </w:p>
    <w:p w14:paraId="5A1F3AFB" w14:textId="77777777" w:rsidR="00645902" w:rsidRPr="00FD70EB" w:rsidRDefault="00645902">
      <w:pPr>
        <w:pStyle w:val="Standard"/>
        <w:jc w:val="both"/>
        <w:rPr>
          <w:rFonts w:ascii="Verdana" w:hAnsi="Verdana" w:cs="Times New Roman"/>
          <w:i/>
        </w:rPr>
      </w:pPr>
    </w:p>
    <w:p w14:paraId="7B26924F" w14:textId="77777777" w:rsidR="00645902" w:rsidRPr="00FD70EB" w:rsidRDefault="00645902">
      <w:pPr>
        <w:pStyle w:val="Standard"/>
        <w:jc w:val="both"/>
        <w:rPr>
          <w:rFonts w:ascii="Verdana" w:hAnsi="Verdana" w:cs="Times New Roman"/>
          <w:i/>
        </w:rPr>
      </w:pPr>
    </w:p>
    <w:p w14:paraId="49F768DB" w14:textId="5FEED7BB" w:rsidR="002F0A98" w:rsidRDefault="008C67C8" w:rsidP="008C67C8">
      <w:pPr>
        <w:pStyle w:val="Standard"/>
        <w:tabs>
          <w:tab w:val="left" w:pos="1596"/>
        </w:tabs>
        <w:jc w:val="both"/>
        <w:rPr>
          <w:rFonts w:ascii="Verdana" w:hAnsi="Verdana" w:cs="Times New Roman"/>
          <w:i/>
        </w:rPr>
      </w:pPr>
      <w:r>
        <w:rPr>
          <w:rFonts w:ascii="Verdana" w:hAnsi="Verdana" w:cs="Times New Roman"/>
          <w:i/>
        </w:rPr>
        <w:tab/>
      </w:r>
    </w:p>
    <w:p w14:paraId="68D6F7D9" w14:textId="19EF34A6" w:rsidR="008C67C8" w:rsidRDefault="008C67C8" w:rsidP="008C67C8">
      <w:pPr>
        <w:pStyle w:val="Standard"/>
        <w:tabs>
          <w:tab w:val="left" w:pos="1596"/>
        </w:tabs>
        <w:jc w:val="both"/>
        <w:rPr>
          <w:rFonts w:ascii="Verdana" w:hAnsi="Verdana" w:cs="Times New Roman"/>
          <w:i/>
        </w:rPr>
      </w:pPr>
    </w:p>
    <w:p w14:paraId="08C37E9A" w14:textId="77777777" w:rsidR="008C67C8" w:rsidRPr="00FD70EB" w:rsidRDefault="008C67C8" w:rsidP="008C67C8">
      <w:pPr>
        <w:pStyle w:val="Standard"/>
        <w:tabs>
          <w:tab w:val="left" w:pos="1596"/>
        </w:tabs>
        <w:jc w:val="both"/>
        <w:rPr>
          <w:rFonts w:ascii="Verdana" w:hAnsi="Verdana" w:cs="Times New Roman"/>
          <w:i/>
        </w:rPr>
      </w:pPr>
    </w:p>
    <w:p w14:paraId="337E86E1" w14:textId="77777777" w:rsidR="00645902" w:rsidRPr="00FD70EB" w:rsidRDefault="00645902">
      <w:pPr>
        <w:pStyle w:val="Standard"/>
        <w:jc w:val="both"/>
        <w:rPr>
          <w:rFonts w:ascii="Verdana" w:hAnsi="Verdana" w:cs="Times New Roman"/>
          <w:i/>
        </w:rPr>
      </w:pPr>
    </w:p>
    <w:p w14:paraId="1809401B" w14:textId="3F85E834" w:rsidR="00645902" w:rsidRPr="00FD70EB" w:rsidRDefault="00D97A33" w:rsidP="00645902">
      <w:pPr>
        <w:pStyle w:val="Standard"/>
        <w:jc w:val="both"/>
        <w:rPr>
          <w:rFonts w:ascii="Verdana" w:hAnsi="Verdana" w:cs="Times New Roman"/>
          <w:b/>
          <w:highlight w:val="green"/>
        </w:rPr>
      </w:pPr>
      <w:bookmarkStart w:id="3" w:name="_Hlk212192626"/>
      <w:r w:rsidRPr="00FD70EB">
        <w:rPr>
          <w:rFonts w:ascii="Verdana" w:hAnsi="Verdana" w:cs="Times New Roman"/>
          <w:b/>
        </w:rPr>
        <w:t xml:space="preserve">Ocena </w:t>
      </w:r>
      <w:r w:rsidR="00645902" w:rsidRPr="00FD70EB">
        <w:rPr>
          <w:rFonts w:ascii="Verdana" w:hAnsi="Verdana" w:cs="Times New Roman"/>
          <w:b/>
        </w:rPr>
        <w:t>Prorektora</w:t>
      </w:r>
      <w:r w:rsidR="00645902" w:rsidRPr="00FD70EB">
        <w:rPr>
          <w:rFonts w:ascii="Verdana" w:hAnsi="Verdana"/>
          <w:b/>
        </w:rPr>
        <w:t xml:space="preserve"> </w:t>
      </w:r>
      <w:r w:rsidR="00645902" w:rsidRPr="00FD70EB">
        <w:rPr>
          <w:rFonts w:ascii="Verdana" w:hAnsi="Verdana" w:cs="Times New Roman"/>
          <w:b/>
        </w:rPr>
        <w:t xml:space="preserve">właściwego </w:t>
      </w:r>
      <w:r w:rsidR="005F5785" w:rsidRPr="00FD70EB">
        <w:rPr>
          <w:rFonts w:ascii="Verdana" w:hAnsi="Verdana" w:cs="Times New Roman"/>
          <w:b/>
        </w:rPr>
        <w:t xml:space="preserve">do spraw </w:t>
      </w:r>
      <w:r w:rsidR="00645902" w:rsidRPr="00FD70EB">
        <w:rPr>
          <w:rFonts w:ascii="Verdana" w:hAnsi="Verdana" w:cs="Times New Roman"/>
          <w:b/>
        </w:rPr>
        <w:t>nauki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678"/>
        <w:gridCol w:w="3384"/>
      </w:tblGrid>
      <w:tr w:rsidR="00645902" w:rsidRPr="00FD70EB" w14:paraId="76194AE8" w14:textId="77777777" w:rsidTr="00FD70EB">
        <w:tc>
          <w:tcPr>
            <w:tcW w:w="5778" w:type="dxa"/>
          </w:tcPr>
          <w:p w14:paraId="35ED0188" w14:textId="574EC064" w:rsidR="00645902" w:rsidRPr="00FD70EB" w:rsidRDefault="00645902" w:rsidP="001B58CA">
            <w:pPr>
              <w:pStyle w:val="Standard"/>
              <w:jc w:val="center"/>
              <w:rPr>
                <w:rFonts w:ascii="Verdana" w:hAnsi="Verdana" w:cs="Times New Roman"/>
                <w:b/>
                <w:sz w:val="20"/>
              </w:rPr>
            </w:pPr>
            <w:r w:rsidRPr="00FD70EB">
              <w:rPr>
                <w:rFonts w:ascii="Verdana" w:hAnsi="Verdana" w:cs="Times New Roman"/>
                <w:b/>
                <w:sz w:val="20"/>
              </w:rPr>
              <w:t>Poziom osiągniecia celu/celów</w:t>
            </w:r>
          </w:p>
        </w:tc>
        <w:tc>
          <w:tcPr>
            <w:tcW w:w="3434" w:type="dxa"/>
          </w:tcPr>
          <w:p w14:paraId="6060A14F" w14:textId="392C26F1" w:rsidR="00645902" w:rsidRPr="00FD70EB" w:rsidRDefault="00FD70EB" w:rsidP="001B58CA">
            <w:pPr>
              <w:pStyle w:val="Standard"/>
              <w:jc w:val="center"/>
              <w:rPr>
                <w:rFonts w:ascii="Verdana" w:hAnsi="Verdana" w:cs="Times New Roman"/>
                <w:b/>
                <w:sz w:val="20"/>
              </w:rPr>
            </w:pPr>
            <w:r w:rsidRPr="00FD70EB">
              <w:rPr>
                <w:rFonts w:ascii="Verdana" w:hAnsi="Verdana" w:cs="Times New Roman"/>
                <w:b/>
                <w:sz w:val="20"/>
              </w:rPr>
              <w:t>Podpis Prorektora</w:t>
            </w:r>
          </w:p>
        </w:tc>
      </w:tr>
      <w:tr w:rsidR="00645902" w:rsidRPr="00FD70EB" w14:paraId="41B03945" w14:textId="77777777" w:rsidTr="00FD70EB">
        <w:tc>
          <w:tcPr>
            <w:tcW w:w="5778" w:type="dxa"/>
            <w:vAlign w:val="center"/>
          </w:tcPr>
          <w:p w14:paraId="435BA61C" w14:textId="34327FFA" w:rsidR="00645902" w:rsidRPr="00FD70EB" w:rsidRDefault="00645902" w:rsidP="00645902">
            <w:pPr>
              <w:pStyle w:val="Standard"/>
              <w:rPr>
                <w:rFonts w:ascii="Verdana" w:hAnsi="Verdana" w:cs="Times New Roman"/>
                <w:sz w:val="20"/>
              </w:rPr>
            </w:pPr>
            <w:r w:rsidRPr="00FD70EB">
              <w:rPr>
                <w:rFonts w:ascii="Verdana" w:hAnsi="Verdana" w:cs="Times New Roman"/>
                <w:sz w:val="20"/>
              </w:rPr>
              <w:t>Osiągnięto założony cel/założone cele</w:t>
            </w:r>
          </w:p>
        </w:tc>
        <w:tc>
          <w:tcPr>
            <w:tcW w:w="3434" w:type="dxa"/>
          </w:tcPr>
          <w:p w14:paraId="2E005584" w14:textId="77777777" w:rsidR="00645902" w:rsidRPr="00FD70EB" w:rsidRDefault="00645902" w:rsidP="001B58CA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5DDD7E85" w14:textId="77777777" w:rsidR="00645902" w:rsidRPr="00FD70EB" w:rsidRDefault="00645902" w:rsidP="001B58CA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154B9ECB" w14:textId="77777777" w:rsidR="00645902" w:rsidRPr="00FD70EB" w:rsidRDefault="00645902" w:rsidP="001B58CA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1117897F" w14:textId="77777777" w:rsidR="002F0A98" w:rsidRPr="00FD70EB" w:rsidRDefault="002F0A98" w:rsidP="001B58CA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4F028602" w14:textId="77777777" w:rsidR="002F0A98" w:rsidRPr="00FD70EB" w:rsidRDefault="002F0A98" w:rsidP="001B58CA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2EDBCF66" w14:textId="77777777" w:rsidR="002F0A98" w:rsidRPr="00FD70EB" w:rsidRDefault="002F0A98" w:rsidP="001B58CA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</w:tc>
      </w:tr>
      <w:tr w:rsidR="00645902" w:rsidRPr="00FD70EB" w14:paraId="15C14776" w14:textId="77777777" w:rsidTr="00FD70EB">
        <w:tc>
          <w:tcPr>
            <w:tcW w:w="5778" w:type="dxa"/>
            <w:vAlign w:val="center"/>
          </w:tcPr>
          <w:p w14:paraId="2091F545" w14:textId="388FD1A0" w:rsidR="00645902" w:rsidRPr="00FD70EB" w:rsidRDefault="00645902" w:rsidP="00645902">
            <w:pPr>
              <w:pStyle w:val="Standard"/>
              <w:rPr>
                <w:rFonts w:ascii="Verdana" w:hAnsi="Verdana" w:cs="Times New Roman"/>
                <w:sz w:val="20"/>
              </w:rPr>
            </w:pPr>
            <w:r w:rsidRPr="00FD70EB">
              <w:rPr>
                <w:rFonts w:ascii="Verdana" w:hAnsi="Verdana" w:cs="Times New Roman"/>
                <w:sz w:val="20"/>
              </w:rPr>
              <w:t>Częściowo osiągnięto założon</w:t>
            </w:r>
            <w:r w:rsidR="00C917D7" w:rsidRPr="00FD70EB">
              <w:rPr>
                <w:rFonts w:ascii="Verdana" w:hAnsi="Verdana" w:cs="Times New Roman"/>
                <w:sz w:val="20"/>
              </w:rPr>
              <w:t>e</w:t>
            </w:r>
            <w:r w:rsidRPr="00FD70EB">
              <w:rPr>
                <w:rFonts w:ascii="Verdana" w:hAnsi="Verdana" w:cs="Times New Roman"/>
                <w:sz w:val="20"/>
              </w:rPr>
              <w:t xml:space="preserve"> cel</w:t>
            </w:r>
            <w:r w:rsidR="00C917D7" w:rsidRPr="00FD70EB">
              <w:rPr>
                <w:rFonts w:ascii="Verdana" w:hAnsi="Verdana" w:cs="Times New Roman"/>
                <w:sz w:val="20"/>
              </w:rPr>
              <w:t>e</w:t>
            </w:r>
            <w:r w:rsidR="00C917D7" w:rsidRPr="00FD70EB">
              <w:rPr>
                <w:rFonts w:ascii="Verdana" w:hAnsi="Verdana" w:cs="Times New Roman"/>
                <w:sz w:val="20"/>
              </w:rPr>
              <w:br/>
            </w:r>
            <w:r w:rsidRPr="00FD70EB">
              <w:rPr>
                <w:rFonts w:ascii="Verdana" w:hAnsi="Verdana" w:cs="Times New Roman"/>
                <w:sz w:val="20"/>
              </w:rPr>
              <w:t xml:space="preserve">z przyczyn opisanych w raporcie końcowym </w:t>
            </w:r>
          </w:p>
        </w:tc>
        <w:tc>
          <w:tcPr>
            <w:tcW w:w="3434" w:type="dxa"/>
          </w:tcPr>
          <w:p w14:paraId="1A7B0C72" w14:textId="77777777" w:rsidR="00645902" w:rsidRPr="00FD70EB" w:rsidRDefault="00645902" w:rsidP="001B58CA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7D99239D" w14:textId="77777777" w:rsidR="00645902" w:rsidRPr="00FD70EB" w:rsidRDefault="00645902" w:rsidP="001B58CA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76F832B2" w14:textId="77777777" w:rsidR="00645902" w:rsidRPr="00FD70EB" w:rsidRDefault="00645902" w:rsidP="001B58CA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2ABDCFD3" w14:textId="77777777" w:rsidR="00645902" w:rsidRPr="00FD70EB" w:rsidRDefault="00645902" w:rsidP="001B58CA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4EDAA08D" w14:textId="77777777" w:rsidR="002F0A98" w:rsidRPr="00FD70EB" w:rsidRDefault="002F0A98" w:rsidP="001B58CA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344E2554" w14:textId="77777777" w:rsidR="002F0A98" w:rsidRPr="00FD70EB" w:rsidRDefault="002F0A98" w:rsidP="001B58CA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34FAD4C5" w14:textId="77777777" w:rsidR="00645902" w:rsidRPr="00FD70EB" w:rsidRDefault="00645902" w:rsidP="001B58CA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</w:tc>
      </w:tr>
      <w:tr w:rsidR="00645902" w:rsidRPr="00FD70EB" w14:paraId="638779A0" w14:textId="77777777" w:rsidTr="00FD70EB">
        <w:tc>
          <w:tcPr>
            <w:tcW w:w="5778" w:type="dxa"/>
            <w:tcBorders>
              <w:bottom w:val="single" w:sz="4" w:space="0" w:color="auto"/>
            </w:tcBorders>
            <w:vAlign w:val="center"/>
          </w:tcPr>
          <w:p w14:paraId="32DF2EB1" w14:textId="229BAD0B" w:rsidR="00645902" w:rsidRPr="00FD70EB" w:rsidRDefault="00645902" w:rsidP="00645902">
            <w:pPr>
              <w:pStyle w:val="Standard"/>
              <w:rPr>
                <w:rFonts w:ascii="Verdana" w:hAnsi="Verdana" w:cs="Times New Roman"/>
                <w:sz w:val="20"/>
              </w:rPr>
            </w:pPr>
            <w:r w:rsidRPr="00FD70EB">
              <w:rPr>
                <w:rFonts w:ascii="Verdana" w:hAnsi="Verdana" w:cs="Times New Roman"/>
                <w:sz w:val="20"/>
              </w:rPr>
              <w:t xml:space="preserve">Nie osiągnięto założonego </w:t>
            </w:r>
            <w:r w:rsidR="00C917D7" w:rsidRPr="00FD70EB">
              <w:rPr>
                <w:rFonts w:ascii="Verdana" w:hAnsi="Verdana" w:cs="Times New Roman"/>
                <w:sz w:val="20"/>
              </w:rPr>
              <w:t xml:space="preserve">celu/założonych celów </w:t>
            </w:r>
            <w:r w:rsidR="00FD70EB" w:rsidRPr="00FD70EB">
              <w:rPr>
                <w:rFonts w:ascii="Verdana" w:hAnsi="Verdana" w:cs="Times New Roman"/>
                <w:sz w:val="20"/>
              </w:rPr>
              <w:br/>
            </w:r>
            <w:r w:rsidRPr="00FD70EB">
              <w:rPr>
                <w:rFonts w:ascii="Verdana" w:hAnsi="Verdana" w:cs="Times New Roman"/>
                <w:sz w:val="20"/>
              </w:rPr>
              <w:t xml:space="preserve">z przyczyn opisanych w raporcie końcowym </w:t>
            </w:r>
          </w:p>
        </w:tc>
        <w:tc>
          <w:tcPr>
            <w:tcW w:w="3434" w:type="dxa"/>
            <w:tcBorders>
              <w:bottom w:val="single" w:sz="4" w:space="0" w:color="auto"/>
            </w:tcBorders>
          </w:tcPr>
          <w:p w14:paraId="370F1850" w14:textId="77777777" w:rsidR="00645902" w:rsidRPr="00FD70EB" w:rsidRDefault="00645902" w:rsidP="001B58CA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59249100" w14:textId="77777777" w:rsidR="00645902" w:rsidRPr="00FD70EB" w:rsidRDefault="00645902" w:rsidP="001B58CA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6ADB81F7" w14:textId="77777777" w:rsidR="00645902" w:rsidRPr="00FD70EB" w:rsidRDefault="00645902" w:rsidP="001B58CA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0215E030" w14:textId="77777777" w:rsidR="002F0A98" w:rsidRPr="00FD70EB" w:rsidRDefault="002F0A98" w:rsidP="001B58CA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1C4643DE" w14:textId="77777777" w:rsidR="002F0A98" w:rsidRPr="00FD70EB" w:rsidRDefault="002F0A98" w:rsidP="001B58CA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4EA6587E" w14:textId="77777777" w:rsidR="00645902" w:rsidRPr="00FD70EB" w:rsidRDefault="00645902" w:rsidP="001B58CA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  <w:p w14:paraId="5E9DB722" w14:textId="77777777" w:rsidR="00645902" w:rsidRPr="00FD70EB" w:rsidRDefault="00645902" w:rsidP="001B58CA">
            <w:pPr>
              <w:pStyle w:val="Standard"/>
              <w:jc w:val="both"/>
              <w:rPr>
                <w:rFonts w:ascii="Verdana" w:hAnsi="Verdana" w:cs="Times New Roman"/>
                <w:sz w:val="20"/>
              </w:rPr>
            </w:pPr>
          </w:p>
        </w:tc>
      </w:tr>
      <w:bookmarkEnd w:id="3"/>
    </w:tbl>
    <w:p w14:paraId="5F51ED01" w14:textId="77777777" w:rsidR="00645902" w:rsidRPr="00FD70EB" w:rsidRDefault="00645902">
      <w:pPr>
        <w:pStyle w:val="Standard"/>
        <w:jc w:val="both"/>
        <w:rPr>
          <w:rFonts w:ascii="Verdana" w:hAnsi="Verdana" w:cs="Times New Roman"/>
          <w:i/>
        </w:rPr>
      </w:pPr>
    </w:p>
    <w:p w14:paraId="245D3D2A" w14:textId="63DB7111" w:rsidR="00BC4B0F" w:rsidRPr="00FD70EB" w:rsidRDefault="00BC4B0F">
      <w:pPr>
        <w:pStyle w:val="Standard"/>
        <w:jc w:val="both"/>
        <w:rPr>
          <w:rFonts w:ascii="Verdana" w:hAnsi="Verdana" w:cs="Times New Roman"/>
          <w:iCs/>
        </w:rPr>
      </w:pPr>
      <w:r w:rsidRPr="00FD70EB">
        <w:rPr>
          <w:rFonts w:ascii="Verdana" w:hAnsi="Verdana" w:cs="Times New Roman"/>
          <w:iCs/>
        </w:rPr>
        <w:t>Uwagi/uzasadnienie: ……………………………………………………………………………………………………………………………………</w:t>
      </w:r>
    </w:p>
    <w:p w14:paraId="7FE86993" w14:textId="397B4304" w:rsidR="00BC4B0F" w:rsidRPr="00FD70EB" w:rsidRDefault="00BC4B0F">
      <w:pPr>
        <w:pStyle w:val="Standard"/>
        <w:jc w:val="both"/>
        <w:rPr>
          <w:rFonts w:ascii="Verdana" w:hAnsi="Verdana" w:cs="Times New Roman"/>
          <w:iCs/>
        </w:rPr>
      </w:pPr>
      <w:r w:rsidRPr="00FD70EB">
        <w:rPr>
          <w:rFonts w:ascii="Verdana" w:hAnsi="Verdana" w:cs="Times New Roman"/>
          <w:iCs/>
        </w:rPr>
        <w:t>……………………………………………………………………………………………………………………………………</w:t>
      </w:r>
    </w:p>
    <w:p w14:paraId="41EA34DF" w14:textId="77777777" w:rsidR="00BC4B0F" w:rsidRPr="00FD70EB" w:rsidRDefault="00BC4B0F">
      <w:pPr>
        <w:pStyle w:val="Standard"/>
        <w:jc w:val="both"/>
        <w:rPr>
          <w:rFonts w:ascii="Verdana" w:hAnsi="Verdana" w:cs="Times New Roman"/>
          <w:iCs/>
        </w:rPr>
      </w:pPr>
    </w:p>
    <w:p w14:paraId="7AC21447" w14:textId="4D510ECF" w:rsidR="00BC4B0F" w:rsidRPr="00FD70EB" w:rsidRDefault="00BC4B0F" w:rsidP="00FD70EB">
      <w:pPr>
        <w:pStyle w:val="Standard"/>
        <w:ind w:left="7080" w:hanging="701"/>
        <w:jc w:val="both"/>
        <w:rPr>
          <w:rFonts w:ascii="Verdana" w:hAnsi="Verdana" w:cs="Times New Roman"/>
          <w:iCs/>
        </w:rPr>
      </w:pPr>
      <w:r w:rsidRPr="00FD70EB">
        <w:rPr>
          <w:rFonts w:ascii="Verdana" w:hAnsi="Verdana" w:cs="Times New Roman"/>
          <w:iCs/>
        </w:rPr>
        <w:t>…</w:t>
      </w:r>
      <w:r w:rsidR="00FD70EB" w:rsidRPr="00FD70EB">
        <w:rPr>
          <w:rFonts w:ascii="Verdana" w:hAnsi="Verdana" w:cs="Times New Roman"/>
          <w:iCs/>
        </w:rPr>
        <w:t>…………………</w:t>
      </w:r>
      <w:r w:rsidRPr="00FD70EB">
        <w:rPr>
          <w:rFonts w:ascii="Verdana" w:hAnsi="Verdana" w:cs="Times New Roman"/>
          <w:iCs/>
        </w:rPr>
        <w:t>………………</w:t>
      </w:r>
    </w:p>
    <w:p w14:paraId="3AC2D5BE" w14:textId="39B1F3D7" w:rsidR="00BC4B0F" w:rsidRPr="00FD70EB" w:rsidRDefault="00FD70EB" w:rsidP="00FD70EB">
      <w:pPr>
        <w:pStyle w:val="Standard"/>
        <w:ind w:left="7080"/>
        <w:jc w:val="both"/>
        <w:rPr>
          <w:rFonts w:ascii="Verdana" w:hAnsi="Verdana" w:cs="Times New Roman"/>
          <w:i/>
          <w:sz w:val="20"/>
          <w:szCs w:val="20"/>
        </w:rPr>
      </w:pPr>
      <w:r w:rsidRPr="00FD70EB">
        <w:rPr>
          <w:rFonts w:ascii="Verdana" w:hAnsi="Verdana" w:cs="Times New Roman"/>
          <w:i/>
          <w:sz w:val="20"/>
          <w:szCs w:val="20"/>
        </w:rPr>
        <w:t xml:space="preserve"> </w:t>
      </w:r>
      <w:r w:rsidR="00BC4B0F" w:rsidRPr="00FD70EB">
        <w:rPr>
          <w:rFonts w:ascii="Verdana" w:hAnsi="Verdana" w:cs="Times New Roman"/>
          <w:i/>
          <w:sz w:val="20"/>
          <w:szCs w:val="20"/>
        </w:rPr>
        <w:t>podpis</w:t>
      </w:r>
    </w:p>
    <w:sectPr w:rsidR="00BC4B0F" w:rsidRPr="00FD70EB" w:rsidSect="00686D42">
      <w:pgSz w:w="11906" w:h="16838"/>
      <w:pgMar w:top="851" w:right="1417" w:bottom="709" w:left="1417" w:header="708" w:footer="708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2C65A39" w16cex:dateUtc="2025-11-11T12:23:00Z"/>
  <w16cex:commentExtensible w16cex:durableId="7F8B3B78" w16cex:dateUtc="2025-11-13T09:54:00Z"/>
  <w16cex:commentExtensible w16cex:durableId="3446F7F3" w16cex:dateUtc="2025-11-11T12:24:00Z"/>
  <w16cex:commentExtensible w16cex:durableId="03899A3B" w16cex:dateUtc="2025-11-11T12:31:00Z"/>
  <w16cex:commentExtensible w16cex:durableId="78B3508E" w16cex:dateUtc="2025-11-11T12:33:00Z"/>
  <w16cex:commentExtensible w16cex:durableId="388F425F" w16cex:dateUtc="2025-11-11T12:3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064DE3" w14:textId="77777777" w:rsidR="00735777" w:rsidRDefault="00735777">
      <w:pPr>
        <w:spacing w:after="0" w:line="240" w:lineRule="auto"/>
      </w:pPr>
      <w:r>
        <w:separator/>
      </w:r>
    </w:p>
  </w:endnote>
  <w:endnote w:type="continuationSeparator" w:id="0">
    <w:p w14:paraId="3E052BE6" w14:textId="77777777" w:rsidR="00735777" w:rsidRDefault="00735777">
      <w:pPr>
        <w:spacing w:after="0" w:line="240" w:lineRule="auto"/>
      </w:pPr>
      <w:r>
        <w:continuationSeparator/>
      </w:r>
    </w:p>
  </w:endnote>
  <w:endnote w:type="continuationNotice" w:id="1">
    <w:p w14:paraId="16574470" w14:textId="77777777" w:rsidR="00735777" w:rsidRDefault="00735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4BF041" w14:textId="77777777" w:rsidR="00735777" w:rsidRDefault="00735777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5508C74A" w14:textId="77777777" w:rsidR="00735777" w:rsidRDefault="00735777">
      <w:pPr>
        <w:spacing w:after="0" w:line="240" w:lineRule="auto"/>
      </w:pPr>
      <w:r>
        <w:continuationSeparator/>
      </w:r>
    </w:p>
  </w:footnote>
  <w:footnote w:type="continuationNotice" w:id="1">
    <w:p w14:paraId="3BD09145" w14:textId="77777777" w:rsidR="00735777" w:rsidRDefault="00735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96D71"/>
    <w:multiLevelType w:val="multilevel"/>
    <w:tmpl w:val="B6266AD4"/>
    <w:styleLink w:val="WWNum1"/>
    <w:lvl w:ilvl="0">
      <w:numFmt w:val="bullet"/>
      <w:lvlText w:val="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3F3F053B"/>
    <w:multiLevelType w:val="multilevel"/>
    <w:tmpl w:val="A28C69DE"/>
    <w:styleLink w:val="WWNum10"/>
    <w:lvl w:ilvl="0">
      <w:numFmt w:val="bullet"/>
      <w:lvlText w:val=""/>
      <w:lvlJc w:val="left"/>
      <w:pPr>
        <w:ind w:left="144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" w15:restartNumberingAfterBreak="0">
    <w:nsid w:val="4D7B3E97"/>
    <w:multiLevelType w:val="multilevel"/>
    <w:tmpl w:val="B2F4C720"/>
    <w:styleLink w:val="WWNum3"/>
    <w:lvl w:ilvl="0">
      <w:numFmt w:val="bullet"/>
      <w:lvlText w:val="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5D781BA9"/>
    <w:multiLevelType w:val="multilevel"/>
    <w:tmpl w:val="A03A5A16"/>
    <w:styleLink w:val="WWNum2"/>
    <w:lvl w:ilvl="0">
      <w:numFmt w:val="bullet"/>
      <w:lvlText w:val="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2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autoHyphenation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W1NDW0sDQ1tTAwMjdT0lEKTi0uzszPAykwqgUAe664DCwAAAA="/>
  </w:docVars>
  <w:rsids>
    <w:rsidRoot w:val="00164366"/>
    <w:rsid w:val="00022DEA"/>
    <w:rsid w:val="00027E44"/>
    <w:rsid w:val="0005056D"/>
    <w:rsid w:val="00073B11"/>
    <w:rsid w:val="00084E01"/>
    <w:rsid w:val="00105B0E"/>
    <w:rsid w:val="001221D7"/>
    <w:rsid w:val="00141CA1"/>
    <w:rsid w:val="00152288"/>
    <w:rsid w:val="001548DF"/>
    <w:rsid w:val="00164366"/>
    <w:rsid w:val="001B3FA0"/>
    <w:rsid w:val="001E007F"/>
    <w:rsid w:val="00201855"/>
    <w:rsid w:val="002D4522"/>
    <w:rsid w:val="002F0A98"/>
    <w:rsid w:val="00332263"/>
    <w:rsid w:val="00351404"/>
    <w:rsid w:val="00362435"/>
    <w:rsid w:val="00362DBA"/>
    <w:rsid w:val="003E0A28"/>
    <w:rsid w:val="00414B63"/>
    <w:rsid w:val="004206CD"/>
    <w:rsid w:val="00464BC2"/>
    <w:rsid w:val="00475ACC"/>
    <w:rsid w:val="004A259E"/>
    <w:rsid w:val="004A44A8"/>
    <w:rsid w:val="004E7C3B"/>
    <w:rsid w:val="005117DA"/>
    <w:rsid w:val="00536BFE"/>
    <w:rsid w:val="00545F30"/>
    <w:rsid w:val="00563C43"/>
    <w:rsid w:val="005F17ED"/>
    <w:rsid w:val="005F5785"/>
    <w:rsid w:val="0061046D"/>
    <w:rsid w:val="00645902"/>
    <w:rsid w:val="00657EA8"/>
    <w:rsid w:val="00673F50"/>
    <w:rsid w:val="00686D42"/>
    <w:rsid w:val="006A48A0"/>
    <w:rsid w:val="006C7D67"/>
    <w:rsid w:val="006E1A86"/>
    <w:rsid w:val="007215E6"/>
    <w:rsid w:val="00735777"/>
    <w:rsid w:val="007500E0"/>
    <w:rsid w:val="00757777"/>
    <w:rsid w:val="00861858"/>
    <w:rsid w:val="00864BA6"/>
    <w:rsid w:val="0087450D"/>
    <w:rsid w:val="008C67C8"/>
    <w:rsid w:val="008E2533"/>
    <w:rsid w:val="008F1E26"/>
    <w:rsid w:val="008F42A3"/>
    <w:rsid w:val="008F52C4"/>
    <w:rsid w:val="00916E97"/>
    <w:rsid w:val="009317CE"/>
    <w:rsid w:val="00935C9E"/>
    <w:rsid w:val="009510C7"/>
    <w:rsid w:val="009512EE"/>
    <w:rsid w:val="00952653"/>
    <w:rsid w:val="009F03A5"/>
    <w:rsid w:val="00A13577"/>
    <w:rsid w:val="00A47BB2"/>
    <w:rsid w:val="00A574D6"/>
    <w:rsid w:val="00A6346C"/>
    <w:rsid w:val="00AB0452"/>
    <w:rsid w:val="00AC1194"/>
    <w:rsid w:val="00AC6C5A"/>
    <w:rsid w:val="00B123E4"/>
    <w:rsid w:val="00B4053C"/>
    <w:rsid w:val="00B71442"/>
    <w:rsid w:val="00B95E5B"/>
    <w:rsid w:val="00BC4B0F"/>
    <w:rsid w:val="00C11BF8"/>
    <w:rsid w:val="00C246F5"/>
    <w:rsid w:val="00C33759"/>
    <w:rsid w:val="00C66C7A"/>
    <w:rsid w:val="00C917D7"/>
    <w:rsid w:val="00C928A8"/>
    <w:rsid w:val="00D14CF9"/>
    <w:rsid w:val="00D413A3"/>
    <w:rsid w:val="00D72357"/>
    <w:rsid w:val="00D80287"/>
    <w:rsid w:val="00D97A33"/>
    <w:rsid w:val="00DB55B6"/>
    <w:rsid w:val="00E06AF4"/>
    <w:rsid w:val="00E07D79"/>
    <w:rsid w:val="00E10E7B"/>
    <w:rsid w:val="00E43C48"/>
    <w:rsid w:val="00E54A01"/>
    <w:rsid w:val="00E72E23"/>
    <w:rsid w:val="00E8754F"/>
    <w:rsid w:val="00E97C8E"/>
    <w:rsid w:val="00EC2983"/>
    <w:rsid w:val="00ED01B4"/>
    <w:rsid w:val="00F01E58"/>
    <w:rsid w:val="00F17A44"/>
    <w:rsid w:val="00F400FE"/>
    <w:rsid w:val="00F57348"/>
    <w:rsid w:val="00F94B6C"/>
    <w:rsid w:val="00FC1144"/>
    <w:rsid w:val="00FD193E"/>
    <w:rsid w:val="00FD7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01CE17"/>
  <w15:docId w15:val="{515C8C8A-6BE2-4925-B842-3A81A55D5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F"/>
        <w:kern w:val="3"/>
        <w:sz w:val="22"/>
        <w:szCs w:val="22"/>
        <w:lang w:val="pl-PL" w:eastAsia="en-US" w:bidi="ar-SA"/>
      </w:rPr>
    </w:rPrDefault>
    <w:pPrDefault>
      <w:pPr>
        <w:widowControl w:val="0"/>
        <w:suppressAutoHyphens/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86D4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rsid w:val="00686D42"/>
    <w:pPr>
      <w:widowControl/>
    </w:pPr>
  </w:style>
  <w:style w:type="paragraph" w:customStyle="1" w:styleId="Heading">
    <w:name w:val="Heading"/>
    <w:basedOn w:val="Standard"/>
    <w:next w:val="Textbody"/>
    <w:rsid w:val="00686D42"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customStyle="1" w:styleId="Textbody">
    <w:name w:val="Text body"/>
    <w:basedOn w:val="Standard"/>
    <w:rsid w:val="00686D42"/>
    <w:pPr>
      <w:spacing w:after="120"/>
    </w:pPr>
  </w:style>
  <w:style w:type="paragraph" w:styleId="Lista">
    <w:name w:val="List"/>
    <w:basedOn w:val="Textbody"/>
    <w:rsid w:val="00686D42"/>
    <w:rPr>
      <w:rFonts w:cs="Lucida Sans"/>
    </w:rPr>
  </w:style>
  <w:style w:type="paragraph" w:styleId="Legenda">
    <w:name w:val="caption"/>
    <w:basedOn w:val="Standard"/>
    <w:rsid w:val="00686D42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"/>
    <w:rsid w:val="00686D42"/>
    <w:pPr>
      <w:suppressLineNumbers/>
    </w:pPr>
    <w:rPr>
      <w:rFonts w:cs="Lucida Sans"/>
    </w:rPr>
  </w:style>
  <w:style w:type="paragraph" w:styleId="Akapitzlist">
    <w:name w:val="List Paragraph"/>
    <w:basedOn w:val="Standard"/>
    <w:rsid w:val="00686D42"/>
    <w:pPr>
      <w:ind w:left="720"/>
    </w:pPr>
  </w:style>
  <w:style w:type="character" w:customStyle="1" w:styleId="ListLabel1">
    <w:name w:val="ListLabel 1"/>
    <w:rsid w:val="00686D42"/>
    <w:rPr>
      <w:rFonts w:cs="Courier New"/>
    </w:rPr>
  </w:style>
  <w:style w:type="numbering" w:customStyle="1" w:styleId="WWNum1">
    <w:name w:val="WWNum1"/>
    <w:basedOn w:val="Bezlisty"/>
    <w:rsid w:val="00686D42"/>
    <w:pPr>
      <w:numPr>
        <w:numId w:val="1"/>
      </w:numPr>
    </w:pPr>
  </w:style>
  <w:style w:type="numbering" w:customStyle="1" w:styleId="WWNum2">
    <w:name w:val="WWNum2"/>
    <w:basedOn w:val="Bezlisty"/>
    <w:rsid w:val="00686D42"/>
    <w:pPr>
      <w:numPr>
        <w:numId w:val="2"/>
      </w:numPr>
    </w:pPr>
  </w:style>
  <w:style w:type="numbering" w:customStyle="1" w:styleId="WWNum3">
    <w:name w:val="WWNum3"/>
    <w:basedOn w:val="Bezlisty"/>
    <w:rsid w:val="00686D42"/>
    <w:pPr>
      <w:numPr>
        <w:numId w:val="3"/>
      </w:numPr>
    </w:pPr>
  </w:style>
  <w:style w:type="paragraph" w:styleId="Nagwek">
    <w:name w:val="header"/>
    <w:basedOn w:val="Normalny"/>
    <w:link w:val="NagwekZnak"/>
    <w:uiPriority w:val="99"/>
    <w:unhideWhenUsed/>
    <w:rsid w:val="004A259E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A259E"/>
  </w:style>
  <w:style w:type="paragraph" w:styleId="Stopka">
    <w:name w:val="footer"/>
    <w:basedOn w:val="Normalny"/>
    <w:link w:val="StopkaZnak"/>
    <w:uiPriority w:val="99"/>
    <w:unhideWhenUsed/>
    <w:rsid w:val="004A259E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A259E"/>
  </w:style>
  <w:style w:type="paragraph" w:styleId="Tekstdymka">
    <w:name w:val="Balloon Text"/>
    <w:basedOn w:val="Normalny"/>
    <w:link w:val="TekstdymkaZnak"/>
    <w:uiPriority w:val="99"/>
    <w:semiHidden/>
    <w:unhideWhenUsed/>
    <w:rsid w:val="004A25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A259E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4A259E"/>
    <w:pPr>
      <w:widowControl/>
      <w:suppressAutoHyphens w:val="0"/>
      <w:autoSpaceDN/>
      <w:spacing w:after="0" w:line="240" w:lineRule="auto"/>
      <w:textAlignment w:val="auto"/>
    </w:pPr>
  </w:style>
  <w:style w:type="table" w:styleId="Tabela-Siatka">
    <w:name w:val="Table Grid"/>
    <w:basedOn w:val="Standardowy"/>
    <w:uiPriority w:val="39"/>
    <w:rsid w:val="006459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eformattedText">
    <w:name w:val="Preformatted Text"/>
    <w:basedOn w:val="Normalny"/>
    <w:rsid w:val="00935C9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 w:bidi="pl-PL"/>
    </w:rPr>
  </w:style>
  <w:style w:type="numbering" w:customStyle="1" w:styleId="WWNum10">
    <w:name w:val="WWNum10"/>
    <w:basedOn w:val="Bezlisty"/>
    <w:rsid w:val="00935C9E"/>
    <w:pPr>
      <w:numPr>
        <w:numId w:val="7"/>
      </w:numPr>
    </w:pPr>
  </w:style>
  <w:style w:type="character" w:styleId="Odwoaniedokomentarza">
    <w:name w:val="annotation reference"/>
    <w:basedOn w:val="Domylnaczcionkaakapitu"/>
    <w:uiPriority w:val="99"/>
    <w:semiHidden/>
    <w:unhideWhenUsed/>
    <w:rsid w:val="005F578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F578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F578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F578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F578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85A318-8A84-4ADD-BC57-F9ACAF451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88</Words>
  <Characters>2331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olitechnika Opolska</Company>
  <LinksUpToDate>false</LinksUpToDate>
  <CharactersWithSpaces>2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wa</dc:creator>
  <cp:lastModifiedBy>Agnieszka Robak</cp:lastModifiedBy>
  <cp:revision>4</cp:revision>
  <cp:lastPrinted>2021-03-24T14:21:00Z</cp:lastPrinted>
  <dcterms:created xsi:type="dcterms:W3CDTF">2025-11-26T10:49:00Z</dcterms:created>
  <dcterms:modified xsi:type="dcterms:W3CDTF">2025-11-26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